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8AABE" w14:textId="4C149DBA" w:rsidR="00070572" w:rsidRPr="00E819DA" w:rsidRDefault="00E819DA" w:rsidP="00E819DA">
      <w:pPr>
        <w:spacing w:line="24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E819DA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نموذج رقم (3)</w:t>
      </w:r>
    </w:p>
    <w:p w14:paraId="221B2A49" w14:textId="77777777" w:rsidR="003D1284" w:rsidRPr="00E819DA" w:rsidRDefault="003D1284" w:rsidP="00E819DA">
      <w:pPr>
        <w:spacing w:line="24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E819DA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الدمية الروسية</w:t>
      </w:r>
    </w:p>
    <w:p w14:paraId="0731F2F6" w14:textId="3B73C186" w:rsidR="003D1284" w:rsidRDefault="003D1284" w:rsidP="00E819DA">
      <w:pPr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E819DA">
        <w:rPr>
          <w:rFonts w:asciiTheme="majorBidi" w:hAnsiTheme="majorBidi" w:cstheme="majorBidi"/>
          <w:b/>
          <w:bCs/>
          <w:color w:val="FF0000"/>
          <w:sz w:val="32"/>
          <w:szCs w:val="32"/>
        </w:rPr>
        <w:t>Russian Doll</w:t>
      </w:r>
    </w:p>
    <w:p w14:paraId="62D40513" w14:textId="77777777" w:rsidR="001733C5" w:rsidRPr="00E819DA" w:rsidRDefault="001733C5" w:rsidP="00E819DA">
      <w:pPr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224282F0" w14:textId="6978D352" w:rsidR="003D1284" w:rsidRDefault="003D1284" w:rsidP="00CC58F2">
      <w:pPr>
        <w:pStyle w:val="ListParagraph"/>
        <w:numPr>
          <w:ilvl w:val="0"/>
          <w:numId w:val="7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section that speaks about carving and </w:t>
      </w:r>
      <w:r w:rsidR="00EA207B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industry?</w:t>
      </w:r>
    </w:p>
    <w:p w14:paraId="5B4FE740" w14:textId="3B515B96" w:rsidR="001468BC" w:rsidRPr="001468BC" w:rsidRDefault="001468BC" w:rsidP="001468BC">
      <w:pPr>
        <w:pStyle w:val="ListParagraph"/>
        <w:bidi w:val="0"/>
        <w:spacing w:line="360" w:lineRule="auto"/>
        <w:ind w:left="36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1468BC">
        <w:rPr>
          <w:rFonts w:asciiTheme="majorBidi" w:hAnsiTheme="majorBidi" w:cstheme="majorBidi"/>
          <w:sz w:val="28"/>
          <w:szCs w:val="28"/>
        </w:rPr>
        <w:t>---------------------------------------</w:t>
      </w:r>
    </w:p>
    <w:p w14:paraId="6CA5F42C" w14:textId="77777777" w:rsidR="003D1284" w:rsidRPr="00CC58F2" w:rsidRDefault="003D1284" w:rsidP="00E819DA">
      <w:pPr>
        <w:pStyle w:val="ListParagraph"/>
        <w:numPr>
          <w:ilvl w:val="0"/>
          <w:numId w:val="7"/>
        </w:numPr>
        <w:bidi w:val="0"/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y didn't they make dolls for dame </w:t>
      </w:r>
      <w:r w:rsidR="00EA207B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presidents? </w:t>
      </w:r>
      <w:r w:rsidR="00EA207B" w:rsidRPr="00CC58F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لماذا لم يصنعوا دمى لبعض الرؤ</w:t>
      </w:r>
      <w:r w:rsidRPr="00CC58F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ساء</w:t>
      </w:r>
      <w:r w:rsidR="00EA207B" w:rsidRPr="00CC58F2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؟</w:t>
      </w:r>
    </w:p>
    <w:p w14:paraId="359524A9" w14:textId="77777777" w:rsidR="003D1284" w:rsidRPr="00CC58F2" w:rsidRDefault="003D1284" w:rsidP="00CC58F2">
      <w:pPr>
        <w:pStyle w:val="ListParagraph"/>
        <w:numPr>
          <w:ilvl w:val="0"/>
          <w:numId w:val="9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CC58F2">
        <w:rPr>
          <w:rFonts w:asciiTheme="majorBidi" w:hAnsiTheme="majorBidi" w:cstheme="majorBidi"/>
          <w:sz w:val="28"/>
          <w:szCs w:val="28"/>
        </w:rPr>
        <w:t>They ruled for a short length or they are unknown.</w:t>
      </w:r>
    </w:p>
    <w:p w14:paraId="35AC37CB" w14:textId="77777777" w:rsidR="003D1284" w:rsidRPr="00CC58F2" w:rsidRDefault="003D1284" w:rsidP="00CC58F2">
      <w:pPr>
        <w:pStyle w:val="ListParagraph"/>
        <w:numPr>
          <w:ilvl w:val="0"/>
          <w:numId w:val="7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basic factor in making </w:t>
      </w:r>
      <w:r w:rsidR="00EC4A33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dolls?</w:t>
      </w:r>
    </w:p>
    <w:p w14:paraId="2AE53CC4" w14:textId="77777777" w:rsidR="003D1284" w:rsidRPr="00CC58F2" w:rsidRDefault="00EC4A33" w:rsidP="00CC58F2">
      <w:pPr>
        <w:pStyle w:val="ListParagraph"/>
        <w:numPr>
          <w:ilvl w:val="0"/>
          <w:numId w:val="9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CC58F2">
        <w:rPr>
          <w:rFonts w:asciiTheme="majorBidi" w:hAnsiTheme="majorBidi" w:cstheme="majorBidi"/>
          <w:sz w:val="28"/>
          <w:szCs w:val="28"/>
        </w:rPr>
        <w:t>Wood</w:t>
      </w:r>
      <w:r w:rsidR="003D1284" w:rsidRPr="00CC58F2">
        <w:rPr>
          <w:rFonts w:asciiTheme="majorBidi" w:hAnsiTheme="majorBidi" w:cstheme="majorBidi"/>
          <w:sz w:val="28"/>
          <w:szCs w:val="28"/>
        </w:rPr>
        <w:t xml:space="preserve"> </w:t>
      </w:r>
      <w:r w:rsidRPr="00CC58F2">
        <w:rPr>
          <w:rFonts w:asciiTheme="majorBidi" w:hAnsiTheme="majorBidi" w:cstheme="majorBidi"/>
          <w:sz w:val="28"/>
          <w:szCs w:val="28"/>
        </w:rPr>
        <w:t>"</w:t>
      </w:r>
      <w:r w:rsidRPr="00CC58F2">
        <w:rPr>
          <w:rFonts w:ascii="Simplified Arabic" w:hAnsi="Simplified Arabic" w:cs="Simplified Arabic" w:hint="cs"/>
          <w:sz w:val="28"/>
          <w:szCs w:val="28"/>
          <w:rtl/>
        </w:rPr>
        <w:t>الخشب</w:t>
      </w:r>
      <w:r w:rsidRPr="00CC58F2">
        <w:rPr>
          <w:rFonts w:asciiTheme="majorBidi" w:hAnsiTheme="majorBidi" w:cstheme="majorBidi" w:hint="cs"/>
          <w:sz w:val="28"/>
          <w:szCs w:val="28"/>
          <w:rtl/>
        </w:rPr>
        <w:t>"</w:t>
      </w:r>
      <w:r w:rsidR="003D1284" w:rsidRPr="00CC58F2">
        <w:rPr>
          <w:rFonts w:asciiTheme="majorBidi" w:hAnsiTheme="majorBidi" w:cstheme="majorBidi"/>
          <w:sz w:val="28"/>
          <w:szCs w:val="28"/>
        </w:rPr>
        <w:t xml:space="preserve"> Experience </w:t>
      </w:r>
      <w:r w:rsidRPr="00CC58F2">
        <w:rPr>
          <w:rFonts w:asciiTheme="majorBidi" w:hAnsiTheme="majorBidi" w:cstheme="majorBidi" w:hint="cs"/>
          <w:sz w:val="28"/>
          <w:szCs w:val="28"/>
          <w:rtl/>
        </w:rPr>
        <w:t>"</w:t>
      </w:r>
      <w:r w:rsidRPr="00CC58F2">
        <w:rPr>
          <w:rFonts w:ascii="Simplified Arabic" w:hAnsi="Simplified Arabic" w:cs="Simplified Arabic" w:hint="cs"/>
          <w:sz w:val="28"/>
          <w:szCs w:val="28"/>
          <w:rtl/>
        </w:rPr>
        <w:t>الخبرة</w:t>
      </w:r>
      <w:r w:rsidRPr="00CC58F2">
        <w:rPr>
          <w:rFonts w:asciiTheme="majorBidi" w:hAnsiTheme="majorBidi" w:cstheme="majorBidi" w:hint="cs"/>
          <w:sz w:val="28"/>
          <w:szCs w:val="28"/>
          <w:rtl/>
        </w:rPr>
        <w:t>"</w:t>
      </w:r>
      <w:r w:rsidR="003D1284" w:rsidRPr="00CC58F2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3D1284" w:rsidRPr="00CC58F2">
        <w:rPr>
          <w:rFonts w:asciiTheme="majorBidi" w:hAnsiTheme="majorBidi" w:cstheme="majorBidi"/>
          <w:sz w:val="28"/>
          <w:szCs w:val="28"/>
        </w:rPr>
        <w:t xml:space="preserve"> </w:t>
      </w:r>
    </w:p>
    <w:p w14:paraId="3758F2C3" w14:textId="77777777" w:rsidR="003D1284" w:rsidRPr="00CC58F2" w:rsidRDefault="003D1284" w:rsidP="00CC58F2">
      <w:pPr>
        <w:pStyle w:val="ListParagraph"/>
        <w:numPr>
          <w:ilvl w:val="0"/>
          <w:numId w:val="7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meaning of the word </w:t>
      </w:r>
      <w:r w:rsidR="00EC4A33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"carved"?</w:t>
      </w:r>
    </w:p>
    <w:p w14:paraId="6A65E839" w14:textId="77777777" w:rsidR="003D1284" w:rsidRPr="00CC58F2" w:rsidRDefault="003D1284" w:rsidP="00CC58F2">
      <w:pPr>
        <w:pStyle w:val="ListParagraph"/>
        <w:numPr>
          <w:ilvl w:val="0"/>
          <w:numId w:val="9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CC58F2">
        <w:rPr>
          <w:rFonts w:asciiTheme="majorBidi" w:hAnsiTheme="majorBidi" w:cstheme="majorBidi"/>
          <w:sz w:val="28"/>
          <w:szCs w:val="28"/>
        </w:rPr>
        <w:t xml:space="preserve">Shaped </w:t>
      </w:r>
      <w:r w:rsidR="007B55C8" w:rsidRPr="00CC58F2">
        <w:rPr>
          <w:rFonts w:ascii="Simplified Arabic" w:hAnsi="Simplified Arabic" w:cs="Simplified Arabic" w:hint="cs"/>
          <w:sz w:val="28"/>
          <w:szCs w:val="28"/>
          <w:rtl/>
        </w:rPr>
        <w:t>"أ</w:t>
      </w:r>
      <w:r w:rsidR="00EC4A33" w:rsidRPr="00CC58F2">
        <w:rPr>
          <w:rFonts w:ascii="Simplified Arabic" w:hAnsi="Simplified Arabic" w:cs="Simplified Arabic"/>
          <w:sz w:val="28"/>
          <w:szCs w:val="28"/>
          <w:rtl/>
        </w:rPr>
        <w:t>شكال</w:t>
      </w:r>
      <w:r w:rsidRPr="00CC58F2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EC4A33" w:rsidRPr="00CC58F2">
        <w:rPr>
          <w:rFonts w:ascii="Simplified Arabic" w:hAnsi="Simplified Arabic" w:cs="Simplified Arabic" w:hint="cs"/>
          <w:sz w:val="28"/>
          <w:szCs w:val="28"/>
          <w:rtl/>
        </w:rPr>
        <w:t>منحوتة"</w:t>
      </w:r>
    </w:p>
    <w:p w14:paraId="628AB430" w14:textId="77777777" w:rsidR="003D1284" w:rsidRPr="00CC58F2" w:rsidRDefault="003D1284" w:rsidP="00CC58F2">
      <w:pPr>
        <w:pStyle w:val="ListParagraph"/>
        <w:numPr>
          <w:ilvl w:val="0"/>
          <w:numId w:val="7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first paragraph taking </w:t>
      </w:r>
      <w:r w:rsidR="00EC4A33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about?</w:t>
      </w:r>
    </w:p>
    <w:p w14:paraId="7E2F7B56" w14:textId="77777777" w:rsidR="003D1284" w:rsidRPr="00CC58F2" w:rsidRDefault="003D1284" w:rsidP="00CC58F2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CC58F2">
        <w:rPr>
          <w:rFonts w:asciiTheme="majorBidi" w:hAnsiTheme="majorBidi" w:cstheme="majorBidi"/>
          <w:sz w:val="28"/>
          <w:szCs w:val="28"/>
        </w:rPr>
        <w:t>The Russian doll and the reason of using it.</w:t>
      </w:r>
    </w:p>
    <w:p w14:paraId="7E9B93A4" w14:textId="4DF11313" w:rsidR="003D1284" w:rsidRPr="00CC58F2" w:rsidRDefault="003D1284" w:rsidP="00CC58F2">
      <w:pPr>
        <w:pStyle w:val="ListParagraph"/>
        <w:numPr>
          <w:ilvl w:val="0"/>
          <w:numId w:val="7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origin of the </w:t>
      </w:r>
      <w:r w:rsidR="00E819DA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doll?</w:t>
      </w: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CC58F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 هو أصل الدمية</w:t>
      </w:r>
    </w:p>
    <w:p w14:paraId="317BEF18" w14:textId="77777777" w:rsidR="003D1284" w:rsidRPr="00CC58F2" w:rsidRDefault="003D1284" w:rsidP="00CC58F2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  <w:r w:rsidRPr="00CC58F2">
        <w:rPr>
          <w:rFonts w:asciiTheme="majorBidi" w:hAnsiTheme="majorBidi" w:cstheme="majorBidi"/>
          <w:sz w:val="28"/>
          <w:szCs w:val="28"/>
        </w:rPr>
        <w:t xml:space="preserve">Japan </w:t>
      </w:r>
      <w:r w:rsidRPr="00CC58F2">
        <w:rPr>
          <w:rFonts w:ascii="Simplified Arabic" w:hAnsi="Simplified Arabic" w:cs="Simplified Arabic"/>
          <w:sz w:val="28"/>
          <w:szCs w:val="28"/>
          <w:rtl/>
        </w:rPr>
        <w:t>اليابان</w:t>
      </w:r>
    </w:p>
    <w:p w14:paraId="7A903093" w14:textId="77777777" w:rsidR="003D1284" w:rsidRPr="00B04479" w:rsidRDefault="003D1284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08A474D6" w14:textId="77777777" w:rsidR="003D1284" w:rsidRPr="00B04479" w:rsidRDefault="003D1284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2822EBEB" w14:textId="77777777" w:rsidR="003D1284" w:rsidRPr="00B04479" w:rsidRDefault="003D1284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5EC1565C" w14:textId="77777777" w:rsidR="003D1284" w:rsidRPr="00B04479" w:rsidRDefault="003D1284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3A1AE5E8" w14:textId="77777777" w:rsidR="003D1284" w:rsidRPr="00B04479" w:rsidRDefault="003D1284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335B7A10" w14:textId="77777777" w:rsidR="00E819DA" w:rsidRDefault="00E819DA" w:rsidP="00E819DA">
      <w:pPr>
        <w:bidi w:val="0"/>
        <w:spacing w:line="360" w:lineRule="auto"/>
        <w:jc w:val="center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1364667C" w14:textId="77777777" w:rsidR="003D1284" w:rsidRPr="00E819DA" w:rsidRDefault="003D1284" w:rsidP="00CC58F2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E819DA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الطائرة المفقودة</w:t>
      </w:r>
    </w:p>
    <w:p w14:paraId="0DBC5447" w14:textId="3730B1AE" w:rsidR="003D1284" w:rsidRPr="00CC58F2" w:rsidRDefault="003D1284" w:rsidP="00CC58F2">
      <w:pPr>
        <w:pStyle w:val="ListParagraph"/>
        <w:numPr>
          <w:ilvl w:val="0"/>
          <w:numId w:val="12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cause of the plane </w:t>
      </w:r>
      <w:r w:rsidR="00E819DA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breaking</w:t>
      </w: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="00EC4A33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down? </w:t>
      </w:r>
      <w:r w:rsidRPr="00CC58F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ما هو سبب تعطل </w:t>
      </w:r>
      <w:r w:rsidR="00EC4A33" w:rsidRPr="00CC58F2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الطائرة؟</w:t>
      </w:r>
    </w:p>
    <w:p w14:paraId="0CF9E83C" w14:textId="77777777" w:rsidR="003D1284" w:rsidRPr="00CC58F2" w:rsidRDefault="003D1284" w:rsidP="00CC58F2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  <w:r w:rsidRPr="00CC58F2">
        <w:rPr>
          <w:rFonts w:asciiTheme="majorBidi" w:hAnsiTheme="majorBidi" w:cstheme="majorBidi"/>
          <w:sz w:val="28"/>
          <w:szCs w:val="28"/>
        </w:rPr>
        <w:t xml:space="preserve">The weather problems. </w:t>
      </w:r>
      <w:r w:rsidRPr="00CC58F2">
        <w:rPr>
          <w:rFonts w:ascii="Simplified Arabic" w:hAnsi="Simplified Arabic" w:cs="Simplified Arabic"/>
          <w:sz w:val="28"/>
          <w:szCs w:val="28"/>
          <w:rtl/>
        </w:rPr>
        <w:t>تقلب الجو</w:t>
      </w:r>
    </w:p>
    <w:p w14:paraId="6A4F015D" w14:textId="77777777" w:rsidR="003D1284" w:rsidRPr="00CC58F2" w:rsidRDefault="003D1284" w:rsidP="00CC58F2">
      <w:pPr>
        <w:pStyle w:val="ListParagraph"/>
        <w:numPr>
          <w:ilvl w:val="0"/>
          <w:numId w:val="12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destination of the </w:t>
      </w:r>
      <w:r w:rsidR="00EC4A33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plane? </w:t>
      </w:r>
      <w:r w:rsidRPr="00CC58F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ما هي وجهة </w:t>
      </w:r>
      <w:r w:rsidR="00EC4A33" w:rsidRPr="00CC58F2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الطائرة؟</w:t>
      </w:r>
    </w:p>
    <w:p w14:paraId="73F43622" w14:textId="4C03D97A" w:rsidR="003D1284" w:rsidRPr="00CC58F2" w:rsidRDefault="003D1284" w:rsidP="00CC58F2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CC58F2">
        <w:rPr>
          <w:rFonts w:asciiTheme="majorBidi" w:hAnsiTheme="majorBidi" w:cstheme="majorBidi"/>
          <w:sz w:val="28"/>
          <w:szCs w:val="28"/>
        </w:rPr>
        <w:t xml:space="preserve">It was flying from Abu Dubai to New </w:t>
      </w:r>
      <w:r w:rsidR="00E819DA" w:rsidRPr="00CC58F2">
        <w:rPr>
          <w:rFonts w:asciiTheme="majorBidi" w:hAnsiTheme="majorBidi" w:cstheme="majorBidi"/>
          <w:sz w:val="28"/>
          <w:szCs w:val="28"/>
        </w:rPr>
        <w:t>Delhi,</w:t>
      </w:r>
      <w:r w:rsidRPr="00CC58F2">
        <w:rPr>
          <w:rFonts w:asciiTheme="majorBidi" w:hAnsiTheme="majorBidi" w:cstheme="majorBidi"/>
          <w:sz w:val="28"/>
          <w:szCs w:val="28"/>
        </w:rPr>
        <w:t xml:space="preserve"> but it landed in Pakistan</w:t>
      </w:r>
      <w:r w:rsidR="00CC58F2">
        <w:rPr>
          <w:rFonts w:asciiTheme="majorBidi" w:hAnsiTheme="majorBidi" w:cstheme="majorBidi"/>
          <w:sz w:val="28"/>
          <w:szCs w:val="28"/>
        </w:rPr>
        <w:t>.</w:t>
      </w:r>
    </w:p>
    <w:p w14:paraId="7ACD9F06" w14:textId="5A535DE6" w:rsidR="003D1284" w:rsidRDefault="003D1284" w:rsidP="00CC58F2">
      <w:pPr>
        <w:pStyle w:val="ListParagraph"/>
        <w:numPr>
          <w:ilvl w:val="0"/>
          <w:numId w:val="12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did they do when the plane </w:t>
      </w:r>
      <w:r w:rsidR="00EC4A33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stopped? </w:t>
      </w:r>
      <w:r w:rsidRPr="00CC58F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ماذا فعلوا عندما توقفت </w:t>
      </w:r>
      <w:r w:rsidR="00EC4A33" w:rsidRPr="00CC58F2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الطائرة؟</w:t>
      </w:r>
    </w:p>
    <w:p w14:paraId="4B462316" w14:textId="5D9E9670" w:rsidR="001468BC" w:rsidRPr="001468BC" w:rsidRDefault="001468BC" w:rsidP="001468BC">
      <w:pPr>
        <w:pStyle w:val="ListParagraph"/>
        <w:bidi w:val="0"/>
        <w:spacing w:line="360" w:lineRule="auto"/>
        <w:ind w:left="36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1468BC">
        <w:rPr>
          <w:rFonts w:asciiTheme="majorBidi" w:hAnsiTheme="majorBidi" w:cstheme="majorBidi"/>
          <w:sz w:val="28"/>
          <w:szCs w:val="28"/>
        </w:rPr>
        <w:t>---------------------------------------</w:t>
      </w:r>
    </w:p>
    <w:p w14:paraId="3D5A9FF1" w14:textId="77777777" w:rsidR="003D1284" w:rsidRPr="00CC58F2" w:rsidRDefault="003D1284" w:rsidP="00CC58F2">
      <w:pPr>
        <w:pStyle w:val="ListParagraph"/>
        <w:numPr>
          <w:ilvl w:val="0"/>
          <w:numId w:val="12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does the word </w:t>
      </w:r>
      <w:r w:rsidR="00EC4A33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"not</w:t>
      </w: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scheduled </w:t>
      </w:r>
      <w:r w:rsidRPr="00CC58F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غير </w:t>
      </w:r>
      <w:r w:rsidR="00EC4A33" w:rsidRPr="00CC58F2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مقرر</w:t>
      </w:r>
      <w:r w:rsidR="00EC4A33" w:rsidRPr="00CC58F2">
        <w:rPr>
          <w:rFonts w:asciiTheme="majorBidi" w:hAnsiTheme="majorBidi" w:cstheme="majorBidi" w:hint="cs"/>
          <w:color w:val="365F91" w:themeColor="accent1" w:themeShade="BF"/>
          <w:sz w:val="28"/>
          <w:szCs w:val="28"/>
          <w:rtl/>
        </w:rPr>
        <w:t>"</w:t>
      </w: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="00EC4A33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mean?</w:t>
      </w:r>
    </w:p>
    <w:p w14:paraId="58B6B6A4" w14:textId="77777777" w:rsidR="003D1284" w:rsidRPr="00CC58F2" w:rsidRDefault="00EC4A33" w:rsidP="00CC58F2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CC58F2">
        <w:rPr>
          <w:rFonts w:asciiTheme="majorBidi" w:hAnsiTheme="majorBidi" w:cstheme="majorBidi"/>
          <w:sz w:val="28"/>
          <w:szCs w:val="28"/>
        </w:rPr>
        <w:t>Not</w:t>
      </w:r>
      <w:r w:rsidR="003D1284" w:rsidRPr="00CC58F2">
        <w:rPr>
          <w:rFonts w:asciiTheme="majorBidi" w:hAnsiTheme="majorBidi" w:cstheme="majorBidi"/>
          <w:sz w:val="28"/>
          <w:szCs w:val="28"/>
        </w:rPr>
        <w:t xml:space="preserve"> planned = not aimed </w:t>
      </w:r>
      <w:r w:rsidR="003D1284" w:rsidRPr="00CC58F2">
        <w:rPr>
          <w:rFonts w:ascii="Simplified Arabic" w:hAnsi="Simplified Arabic" w:cs="Simplified Arabic"/>
          <w:sz w:val="28"/>
          <w:szCs w:val="28"/>
          <w:rtl/>
        </w:rPr>
        <w:t>غير مخطط له</w:t>
      </w:r>
    </w:p>
    <w:p w14:paraId="7489A677" w14:textId="77777777" w:rsidR="003D1284" w:rsidRPr="00B04479" w:rsidRDefault="003D1284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5FC40ADB" w14:textId="77777777" w:rsidR="003D1284" w:rsidRPr="00B04479" w:rsidRDefault="003D1284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7EE1557D" w14:textId="77777777" w:rsidR="003D1284" w:rsidRPr="00B04479" w:rsidRDefault="003D1284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259985C3" w14:textId="77777777" w:rsidR="003D1284" w:rsidRPr="00B04479" w:rsidRDefault="003D1284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0DAD4C4E" w14:textId="77777777" w:rsidR="003D1284" w:rsidRPr="00B04479" w:rsidRDefault="003D1284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4C55043B" w14:textId="77777777" w:rsidR="003D1284" w:rsidRPr="00B04479" w:rsidRDefault="003D1284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7490389A" w14:textId="77777777" w:rsidR="003D1284" w:rsidRPr="00B04479" w:rsidRDefault="003D1284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5BD85EBC" w14:textId="77777777" w:rsidR="003D1284" w:rsidRPr="00B04479" w:rsidRDefault="003D1284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16B736A1" w14:textId="77777777" w:rsidR="002A1685" w:rsidRPr="00B04479" w:rsidRDefault="002A1685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0DB77A49" w14:textId="77777777" w:rsidR="00CC58F2" w:rsidRDefault="00CC58F2" w:rsidP="00CC58F2">
      <w:pPr>
        <w:bidi w:val="0"/>
        <w:spacing w:line="360" w:lineRule="auto"/>
        <w:jc w:val="center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34D14CAC" w14:textId="27F3B449" w:rsidR="002A1685" w:rsidRPr="00E819DA" w:rsidRDefault="002A1685" w:rsidP="00E819DA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E819DA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السلطان العثماني</w:t>
      </w:r>
    </w:p>
    <w:p w14:paraId="5C7733EE" w14:textId="77777777" w:rsidR="002A1685" w:rsidRPr="00CC58F2" w:rsidRDefault="002A1685" w:rsidP="00CC58F2">
      <w:pPr>
        <w:pStyle w:val="ListParagraph"/>
        <w:numPr>
          <w:ilvl w:val="0"/>
          <w:numId w:val="14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nearest meaning to the word </w:t>
      </w:r>
      <w:r w:rsidR="00EC4A33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"chart"? </w:t>
      </w:r>
    </w:p>
    <w:p w14:paraId="64101C4F" w14:textId="77777777" w:rsidR="002A1685" w:rsidRPr="00CC58F2" w:rsidRDefault="002A1685" w:rsidP="00CC58F2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  <w:r w:rsidRPr="00CC58F2">
        <w:rPr>
          <w:rFonts w:asciiTheme="majorBidi" w:hAnsiTheme="majorBidi" w:cstheme="majorBidi"/>
          <w:sz w:val="28"/>
          <w:szCs w:val="28"/>
        </w:rPr>
        <w:t xml:space="preserve">maps </w:t>
      </w:r>
      <w:r w:rsidRPr="00CC58F2">
        <w:rPr>
          <w:rFonts w:ascii="Simplified Arabic" w:hAnsi="Simplified Arabic" w:cs="Simplified Arabic"/>
          <w:sz w:val="28"/>
          <w:szCs w:val="28"/>
          <w:rtl/>
        </w:rPr>
        <w:t>خرائط</w:t>
      </w:r>
    </w:p>
    <w:p w14:paraId="591ADD49" w14:textId="77777777" w:rsidR="002A1685" w:rsidRPr="00CC58F2" w:rsidRDefault="00EC4A33" w:rsidP="00CC58F2">
      <w:pPr>
        <w:pStyle w:val="ListParagraph"/>
        <w:numPr>
          <w:ilvl w:val="0"/>
          <w:numId w:val="14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hat</w:t>
      </w:r>
      <w:r w:rsidR="002A1685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is the field that this scientist contributed </w:t>
      </w: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in? </w:t>
      </w:r>
    </w:p>
    <w:p w14:paraId="76A82A82" w14:textId="77777777" w:rsidR="002A1685" w:rsidRPr="00CC58F2" w:rsidRDefault="002A1685" w:rsidP="00CC58F2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  <w:r w:rsidRPr="00CC58F2">
        <w:rPr>
          <w:rFonts w:asciiTheme="majorBidi" w:hAnsiTheme="majorBidi" w:cstheme="majorBidi"/>
          <w:sz w:val="28"/>
          <w:szCs w:val="28"/>
        </w:rPr>
        <w:t xml:space="preserve">Geography and navigation </w:t>
      </w:r>
      <w:r w:rsidRPr="00CC58F2">
        <w:rPr>
          <w:rFonts w:ascii="Simplified Arabic" w:hAnsi="Simplified Arabic" w:cs="Simplified Arabic"/>
          <w:sz w:val="28"/>
          <w:szCs w:val="28"/>
          <w:rtl/>
        </w:rPr>
        <w:t>الجغرافيا والملاحة</w:t>
      </w:r>
    </w:p>
    <w:p w14:paraId="2C73BA22" w14:textId="77777777" w:rsidR="002A1685" w:rsidRPr="00CC58F2" w:rsidRDefault="002A1685" w:rsidP="00CC58F2">
      <w:pPr>
        <w:pStyle w:val="ListParagraph"/>
        <w:numPr>
          <w:ilvl w:val="0"/>
          <w:numId w:val="14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was the scientist </w:t>
      </w:r>
      <w:r w:rsidR="00EC4A33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job? </w:t>
      </w:r>
      <w:r w:rsidRPr="00CC58F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ما هي وظيفة </w:t>
      </w:r>
      <w:r w:rsidR="00EC4A33" w:rsidRPr="00CC58F2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العالم؟</w:t>
      </w:r>
    </w:p>
    <w:p w14:paraId="6EB87C65" w14:textId="77777777" w:rsidR="002A1685" w:rsidRPr="00CC58F2" w:rsidRDefault="002A1685" w:rsidP="00CC58F2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CC58F2">
        <w:rPr>
          <w:rFonts w:asciiTheme="majorBidi" w:hAnsiTheme="majorBidi" w:cstheme="majorBidi"/>
          <w:sz w:val="28"/>
          <w:szCs w:val="28"/>
        </w:rPr>
        <w:t xml:space="preserve">ship maker / sailor / map maker </w:t>
      </w:r>
      <w:r w:rsidR="00B73842" w:rsidRPr="00CC58F2">
        <w:rPr>
          <w:rFonts w:asciiTheme="majorBidi" w:hAnsiTheme="majorBidi" w:cstheme="majorBidi" w:hint="cs"/>
          <w:sz w:val="28"/>
          <w:szCs w:val="28"/>
          <w:rtl/>
        </w:rPr>
        <w:t>"</w:t>
      </w:r>
      <w:r w:rsidR="00EC4A33" w:rsidRPr="00CC58F2">
        <w:rPr>
          <w:rFonts w:ascii="Simplified Arabic" w:hAnsi="Simplified Arabic" w:cs="Simplified Arabic"/>
          <w:sz w:val="28"/>
          <w:szCs w:val="28"/>
          <w:rtl/>
        </w:rPr>
        <w:t>صانع</w:t>
      </w:r>
      <w:r w:rsidRPr="00CC58F2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EC4A33" w:rsidRPr="00CC58F2">
        <w:rPr>
          <w:rFonts w:ascii="Simplified Arabic" w:hAnsi="Simplified Arabic" w:cs="Simplified Arabic" w:hint="cs"/>
          <w:sz w:val="28"/>
          <w:szCs w:val="28"/>
          <w:rtl/>
        </w:rPr>
        <w:t>الخرائط</w:t>
      </w:r>
      <w:r w:rsidR="00EC4A33" w:rsidRPr="00CC58F2">
        <w:rPr>
          <w:rFonts w:asciiTheme="majorBidi" w:hAnsiTheme="majorBidi" w:cstheme="majorBidi" w:hint="cs"/>
          <w:sz w:val="28"/>
          <w:szCs w:val="28"/>
          <w:rtl/>
        </w:rPr>
        <w:t>"</w:t>
      </w:r>
      <w:r w:rsidRPr="00CC58F2">
        <w:rPr>
          <w:rFonts w:asciiTheme="majorBidi" w:hAnsiTheme="majorBidi" w:cstheme="majorBidi"/>
          <w:sz w:val="28"/>
          <w:szCs w:val="28"/>
        </w:rPr>
        <w:t xml:space="preserve"> </w:t>
      </w:r>
    </w:p>
    <w:p w14:paraId="36892AEC" w14:textId="77777777" w:rsidR="002A1685" w:rsidRPr="00CC58F2" w:rsidRDefault="002A1685" w:rsidP="00CC58F2">
      <w:pPr>
        <w:pStyle w:val="ListParagraph"/>
        <w:numPr>
          <w:ilvl w:val="0"/>
          <w:numId w:val="14"/>
        </w:numPr>
        <w:bidi w:val="0"/>
        <w:spacing w:line="360" w:lineRule="auto"/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en was the first map he gave to the </w:t>
      </w:r>
      <w:r w:rsidR="00EC4A33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Sultan? </w:t>
      </w:r>
      <w:r w:rsidRPr="00CC58F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متى كانت أول خريطة قُدمت </w:t>
      </w:r>
      <w:r w:rsidR="00EC4A33" w:rsidRPr="00CC58F2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للسلطان؟</w:t>
      </w:r>
    </w:p>
    <w:p w14:paraId="47407FDE" w14:textId="77777777" w:rsidR="002A1685" w:rsidRPr="00CC58F2" w:rsidRDefault="002A1685" w:rsidP="00CC58F2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CC58F2">
        <w:rPr>
          <w:rFonts w:asciiTheme="majorBidi" w:hAnsiTheme="majorBidi" w:cstheme="majorBidi"/>
          <w:sz w:val="28"/>
          <w:szCs w:val="28"/>
        </w:rPr>
        <w:t>In 1517</w:t>
      </w:r>
    </w:p>
    <w:p w14:paraId="10764337" w14:textId="77777777" w:rsidR="002A1685" w:rsidRPr="00CC58F2" w:rsidRDefault="002A1685" w:rsidP="00CC58F2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CC58F2">
        <w:rPr>
          <w:rFonts w:asciiTheme="majorBidi" w:hAnsiTheme="majorBidi" w:cstheme="majorBidi"/>
          <w:sz w:val="28"/>
          <w:szCs w:val="28"/>
        </w:rPr>
        <w:t>The second map was given to the Sultan in 1528</w:t>
      </w:r>
      <w:r w:rsidR="00B73842" w:rsidRPr="00CC58F2">
        <w:rPr>
          <w:rFonts w:asciiTheme="majorBidi" w:hAnsiTheme="majorBidi" w:cstheme="majorBidi"/>
          <w:sz w:val="28"/>
          <w:szCs w:val="28"/>
        </w:rPr>
        <w:t>.</w:t>
      </w:r>
    </w:p>
    <w:p w14:paraId="23FD471C" w14:textId="1F87B475" w:rsidR="002A1685" w:rsidRDefault="002A1685" w:rsidP="00CC58F2">
      <w:pPr>
        <w:pStyle w:val="ListParagraph"/>
        <w:numPr>
          <w:ilvl w:val="0"/>
          <w:numId w:val="14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best title for the </w:t>
      </w:r>
      <w:r w:rsidR="00EC4A33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passage? </w:t>
      </w:r>
      <w:r w:rsidRPr="00CC58F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ما أفضل عنوان </w:t>
      </w:r>
      <w:r w:rsidR="00EC4A33" w:rsidRPr="00CC58F2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للقطعة؟</w:t>
      </w:r>
    </w:p>
    <w:p w14:paraId="3422A18E" w14:textId="71B4C2C6" w:rsidR="001468BC" w:rsidRPr="001468BC" w:rsidRDefault="001468BC" w:rsidP="001468BC">
      <w:pPr>
        <w:pStyle w:val="ListParagraph"/>
        <w:bidi w:val="0"/>
        <w:spacing w:line="360" w:lineRule="auto"/>
        <w:ind w:left="360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1468BC">
        <w:rPr>
          <w:rFonts w:asciiTheme="majorBidi" w:hAnsiTheme="majorBidi" w:cstheme="majorBidi"/>
          <w:sz w:val="28"/>
          <w:szCs w:val="28"/>
        </w:rPr>
        <w:t>---------------------------------------</w:t>
      </w:r>
    </w:p>
    <w:p w14:paraId="469DC481" w14:textId="77777777" w:rsidR="002A1685" w:rsidRPr="00CC58F2" w:rsidRDefault="002A1685" w:rsidP="00CC58F2">
      <w:pPr>
        <w:pStyle w:val="ListParagraph"/>
        <w:numPr>
          <w:ilvl w:val="0"/>
          <w:numId w:val="14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does the word </w:t>
      </w:r>
      <w:r w:rsidR="00EC4A33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"cartographer"</w:t>
      </w:r>
      <w:r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="00EC4A33" w:rsidRPr="00CC58F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mean?</w:t>
      </w:r>
    </w:p>
    <w:p w14:paraId="2D885FB5" w14:textId="77777777" w:rsidR="002A1685" w:rsidRPr="00CC58F2" w:rsidRDefault="00EC4A33" w:rsidP="00CC58F2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CC58F2">
        <w:rPr>
          <w:rFonts w:asciiTheme="majorBidi" w:hAnsiTheme="majorBidi" w:cstheme="majorBidi"/>
          <w:sz w:val="28"/>
          <w:szCs w:val="28"/>
        </w:rPr>
        <w:t>Navigator</w:t>
      </w:r>
      <w:r w:rsidR="002A1685" w:rsidRPr="00CC58F2">
        <w:rPr>
          <w:rFonts w:asciiTheme="majorBidi" w:hAnsiTheme="majorBidi" w:cstheme="majorBidi"/>
          <w:sz w:val="28"/>
          <w:szCs w:val="28"/>
        </w:rPr>
        <w:t xml:space="preserve"> / mapmaker </w:t>
      </w:r>
      <w:r w:rsidRPr="00CC58F2">
        <w:rPr>
          <w:rFonts w:asciiTheme="majorBidi" w:hAnsiTheme="majorBidi" w:cstheme="majorBidi"/>
          <w:sz w:val="28"/>
          <w:szCs w:val="28"/>
        </w:rPr>
        <w:t>"</w:t>
      </w:r>
      <w:r w:rsidRPr="00CC58F2">
        <w:rPr>
          <w:rFonts w:ascii="Simplified Arabic" w:hAnsi="Simplified Arabic" w:cs="Simplified Arabic"/>
          <w:sz w:val="28"/>
          <w:szCs w:val="28"/>
          <w:rtl/>
        </w:rPr>
        <w:t>صانع</w:t>
      </w:r>
      <w:r w:rsidR="002A1685" w:rsidRPr="00CC58F2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CC58F2">
        <w:rPr>
          <w:rFonts w:ascii="Simplified Arabic" w:hAnsi="Simplified Arabic" w:cs="Simplified Arabic" w:hint="cs"/>
          <w:sz w:val="28"/>
          <w:szCs w:val="28"/>
          <w:rtl/>
        </w:rPr>
        <w:t>الخرائط"</w:t>
      </w:r>
    </w:p>
    <w:p w14:paraId="63CC6A3C" w14:textId="77777777" w:rsidR="002A1685" w:rsidRPr="00B04479" w:rsidRDefault="002A1685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34146494" w14:textId="77777777" w:rsidR="002A1685" w:rsidRPr="00B04479" w:rsidRDefault="002A1685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0D634102" w14:textId="77777777" w:rsidR="002A1685" w:rsidRPr="00B04479" w:rsidRDefault="002A1685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33C1A8E4" w14:textId="77777777" w:rsidR="002A1685" w:rsidRPr="00B04479" w:rsidRDefault="002A1685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27791164" w14:textId="77777777" w:rsidR="002A1685" w:rsidRPr="00B04479" w:rsidRDefault="002A1685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0F53BAFB" w14:textId="77777777" w:rsidR="00E819DA" w:rsidRDefault="00E819DA" w:rsidP="00CC58F2">
      <w:pPr>
        <w:bidi w:val="0"/>
        <w:spacing w:line="360" w:lineRule="auto"/>
        <w:jc w:val="center"/>
        <w:rPr>
          <w:rFonts w:ascii="Simplified Arabic" w:hAnsi="Simplified Arabic" w:cs="Simplified Arabic"/>
          <w:sz w:val="28"/>
          <w:szCs w:val="28"/>
          <w:rtl/>
        </w:rPr>
      </w:pPr>
    </w:p>
    <w:p w14:paraId="7228CFB6" w14:textId="4B58236C" w:rsidR="002A1685" w:rsidRPr="00E819DA" w:rsidRDefault="002A1685" w:rsidP="00E819DA">
      <w:pPr>
        <w:bidi w:val="0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E819DA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تلوث الهواء</w:t>
      </w:r>
      <w:r w:rsidR="002B2D2A" w:rsidRPr="00E819DA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 xml:space="preserve"> </w:t>
      </w:r>
    </w:p>
    <w:p w14:paraId="22B5738D" w14:textId="77777777" w:rsidR="002A1685" w:rsidRPr="00E819DA" w:rsidRDefault="002A1685" w:rsidP="00E819DA">
      <w:pPr>
        <w:bidi w:val="0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E819DA">
        <w:rPr>
          <w:rFonts w:asciiTheme="majorBidi" w:hAnsiTheme="majorBidi" w:cstheme="majorBidi"/>
          <w:b/>
          <w:bCs/>
          <w:color w:val="FF0000"/>
          <w:sz w:val="32"/>
          <w:szCs w:val="32"/>
        </w:rPr>
        <w:t>Air pollution</w:t>
      </w:r>
    </w:p>
    <w:p w14:paraId="261EBA92" w14:textId="77777777" w:rsidR="002A1685" w:rsidRPr="002B2D2A" w:rsidRDefault="002A1685" w:rsidP="002B2D2A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ich is more </w:t>
      </w:r>
      <w:r w:rsidR="00EC4A33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dangerous,</w:t>
      </w: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the indoor or the outdoor?</w:t>
      </w:r>
    </w:p>
    <w:p w14:paraId="03E83E6C" w14:textId="77777777" w:rsidR="002A1685" w:rsidRPr="002B2D2A" w:rsidRDefault="002A1685" w:rsidP="002B2D2A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2B2D2A">
        <w:rPr>
          <w:rFonts w:asciiTheme="majorBidi" w:hAnsiTheme="majorBidi" w:cstheme="majorBidi"/>
          <w:sz w:val="28"/>
          <w:szCs w:val="28"/>
        </w:rPr>
        <w:t>Indoor</w:t>
      </w:r>
      <w:r w:rsidR="002B2D2A">
        <w:rPr>
          <w:rFonts w:asciiTheme="majorBidi" w:hAnsiTheme="majorBidi" w:cstheme="majorBidi"/>
          <w:sz w:val="28"/>
          <w:szCs w:val="28"/>
        </w:rPr>
        <w:t>.</w:t>
      </w:r>
      <w:r w:rsidRPr="002B2D2A">
        <w:rPr>
          <w:rFonts w:asciiTheme="majorBidi" w:hAnsiTheme="majorBidi" w:cstheme="majorBidi"/>
          <w:sz w:val="28"/>
          <w:szCs w:val="28"/>
        </w:rPr>
        <w:t xml:space="preserve"> </w:t>
      </w:r>
    </w:p>
    <w:p w14:paraId="7FAF5E5E" w14:textId="77777777" w:rsidR="002A1685" w:rsidRPr="002B2D2A" w:rsidRDefault="00EC4A33" w:rsidP="002B2D2A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hat</w:t>
      </w:r>
      <w:r w:rsidR="002A1685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is the source of </w:t>
      </w: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"vow"?</w:t>
      </w:r>
    </w:p>
    <w:p w14:paraId="05C431A4" w14:textId="77777777" w:rsidR="002A1685" w:rsidRPr="002B2D2A" w:rsidRDefault="00EC4A33" w:rsidP="002B2D2A">
      <w:pPr>
        <w:pStyle w:val="ListParagraph"/>
        <w:numPr>
          <w:ilvl w:val="0"/>
          <w:numId w:val="11"/>
        </w:numPr>
        <w:tabs>
          <w:tab w:val="left" w:pos="2355"/>
        </w:tabs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2B2D2A">
        <w:rPr>
          <w:rFonts w:asciiTheme="majorBidi" w:hAnsiTheme="majorBidi" w:cstheme="majorBidi"/>
          <w:sz w:val="28"/>
          <w:szCs w:val="28"/>
        </w:rPr>
        <w:t>Computer</w:t>
      </w:r>
      <w:r w:rsidR="002B2D2A">
        <w:rPr>
          <w:rFonts w:asciiTheme="majorBidi" w:hAnsiTheme="majorBidi" w:cstheme="majorBidi"/>
          <w:sz w:val="28"/>
          <w:szCs w:val="28"/>
        </w:rPr>
        <w:t>.</w:t>
      </w:r>
    </w:p>
    <w:p w14:paraId="52B10CDC" w14:textId="77777777" w:rsidR="002A1685" w:rsidRPr="002B2D2A" w:rsidRDefault="002A1685" w:rsidP="002B2D2A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opposite of </w:t>
      </w:r>
      <w:r w:rsidR="00EC4A33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"synthetic"? </w:t>
      </w:r>
      <w:r w:rsidRPr="002B2D2A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ما هو عكس </w:t>
      </w:r>
      <w:r w:rsidR="00EC4A33" w:rsidRPr="002B2D2A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صناعي؟</w:t>
      </w:r>
    </w:p>
    <w:p w14:paraId="6D473B2C" w14:textId="77777777" w:rsidR="002A1685" w:rsidRPr="002B2D2A" w:rsidRDefault="002A1685" w:rsidP="002B2D2A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2B2D2A">
        <w:rPr>
          <w:rFonts w:asciiTheme="majorBidi" w:hAnsiTheme="majorBidi" w:cstheme="majorBidi"/>
          <w:sz w:val="28"/>
          <w:szCs w:val="28"/>
        </w:rPr>
        <w:t>Natural</w:t>
      </w:r>
      <w:r w:rsidR="002B2D2A">
        <w:rPr>
          <w:rFonts w:asciiTheme="majorBidi" w:hAnsiTheme="majorBidi" w:cstheme="majorBidi"/>
          <w:sz w:val="28"/>
          <w:szCs w:val="28"/>
        </w:rPr>
        <w:t>.</w:t>
      </w:r>
      <w:r w:rsidRPr="002B2D2A">
        <w:rPr>
          <w:rFonts w:asciiTheme="majorBidi" w:hAnsiTheme="majorBidi" w:cstheme="majorBidi"/>
          <w:sz w:val="28"/>
          <w:szCs w:val="28"/>
        </w:rPr>
        <w:t xml:space="preserve"> </w:t>
      </w:r>
    </w:p>
    <w:p w14:paraId="60B5EC5C" w14:textId="77777777" w:rsidR="002A1685" w:rsidRPr="002B2D2A" w:rsidRDefault="002A1685" w:rsidP="002B2D2A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</w:pP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are the diseases that caused by </w:t>
      </w:r>
      <w:r w:rsidR="00EC4A33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pollution? </w:t>
      </w:r>
      <w:r w:rsidRPr="002B2D2A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 هي الأمراض التي يسببها التلوث؟</w:t>
      </w:r>
    </w:p>
    <w:p w14:paraId="3E397C7C" w14:textId="77777777" w:rsidR="002A1685" w:rsidRPr="002B2D2A" w:rsidRDefault="002A1685" w:rsidP="002B2D2A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  <w:r w:rsidRPr="002B2D2A">
        <w:rPr>
          <w:rFonts w:asciiTheme="majorBidi" w:hAnsiTheme="majorBidi" w:cstheme="majorBidi"/>
          <w:sz w:val="28"/>
          <w:szCs w:val="28"/>
        </w:rPr>
        <w:t xml:space="preserve">cancer </w:t>
      </w:r>
      <w:r w:rsidRPr="002B2D2A">
        <w:rPr>
          <w:rFonts w:ascii="Simplified Arabic" w:hAnsi="Simplified Arabic" w:cs="Simplified Arabic"/>
          <w:sz w:val="28"/>
          <w:szCs w:val="28"/>
          <w:rtl/>
        </w:rPr>
        <w:t>السرطان</w:t>
      </w:r>
    </w:p>
    <w:p w14:paraId="3E696C93" w14:textId="77777777" w:rsidR="002A1685" w:rsidRPr="002B2D2A" w:rsidRDefault="00EC4A33" w:rsidP="002B2D2A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hat</w:t>
      </w:r>
      <w:r w:rsidR="00F34EC2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does the word </w:t>
      </w: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"essential</w:t>
      </w:r>
      <w:r w:rsidR="00F34EC2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mean? </w:t>
      </w:r>
    </w:p>
    <w:p w14:paraId="6D7720D6" w14:textId="77777777" w:rsidR="00F34EC2" w:rsidRPr="002B2D2A" w:rsidRDefault="00EC4A33" w:rsidP="002B2D2A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  <w:r w:rsidRPr="002B2D2A">
        <w:rPr>
          <w:rFonts w:asciiTheme="majorBidi" w:hAnsiTheme="majorBidi" w:cstheme="majorBidi"/>
          <w:sz w:val="28"/>
          <w:szCs w:val="28"/>
        </w:rPr>
        <w:t>Important</w:t>
      </w:r>
      <w:r w:rsidR="00F34EC2" w:rsidRPr="002B2D2A">
        <w:rPr>
          <w:rFonts w:asciiTheme="majorBidi" w:hAnsiTheme="majorBidi" w:cstheme="majorBidi"/>
          <w:sz w:val="28"/>
          <w:szCs w:val="28"/>
        </w:rPr>
        <w:t xml:space="preserve"> </w:t>
      </w:r>
      <w:r w:rsidR="00F34EC2" w:rsidRPr="002B2D2A">
        <w:rPr>
          <w:rFonts w:ascii="Simplified Arabic" w:hAnsi="Simplified Arabic" w:cs="Simplified Arabic"/>
          <w:sz w:val="28"/>
          <w:szCs w:val="28"/>
          <w:rtl/>
        </w:rPr>
        <w:t>مهم</w:t>
      </w:r>
    </w:p>
    <w:p w14:paraId="0E339EFE" w14:textId="77777777" w:rsidR="00F34EC2" w:rsidRPr="002B2D2A" w:rsidRDefault="00EC4A33" w:rsidP="002B2D2A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hat</w:t>
      </w:r>
      <w:r w:rsidR="00F34EC2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is the best title of the </w:t>
      </w: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passage? </w:t>
      </w:r>
    </w:p>
    <w:p w14:paraId="6D672374" w14:textId="77777777" w:rsidR="00F34EC2" w:rsidRPr="002B2D2A" w:rsidRDefault="00EC4A33" w:rsidP="002B2D2A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2B2D2A">
        <w:rPr>
          <w:rFonts w:asciiTheme="majorBidi" w:hAnsiTheme="majorBidi" w:cstheme="majorBidi"/>
          <w:sz w:val="28"/>
          <w:szCs w:val="28"/>
        </w:rPr>
        <w:t>Pollution</w:t>
      </w:r>
    </w:p>
    <w:p w14:paraId="28C80749" w14:textId="186ADD32" w:rsidR="00F34EC2" w:rsidRPr="002B2D2A" w:rsidRDefault="00EC4A33" w:rsidP="002B2D2A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hat</w:t>
      </w:r>
      <w:r w:rsidR="00F34EC2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="00E819DA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does</w:t>
      </w:r>
      <w:r w:rsidR="00F34EC2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the air consist </w:t>
      </w: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of? </w:t>
      </w:r>
    </w:p>
    <w:p w14:paraId="1CCC55F6" w14:textId="77777777" w:rsidR="00F34EC2" w:rsidRPr="002B2D2A" w:rsidRDefault="00F34EC2" w:rsidP="002B2D2A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2B2D2A">
        <w:rPr>
          <w:rFonts w:asciiTheme="majorBidi" w:hAnsiTheme="majorBidi" w:cstheme="majorBidi"/>
          <w:sz w:val="28"/>
          <w:szCs w:val="28"/>
        </w:rPr>
        <w:t xml:space="preserve">Oxygen / Hydrogen </w:t>
      </w:r>
    </w:p>
    <w:p w14:paraId="660A7B0F" w14:textId="77777777" w:rsidR="00F34EC2" w:rsidRPr="002B2D2A" w:rsidRDefault="00F34EC2" w:rsidP="002B2D2A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are the causes of the </w:t>
      </w:r>
      <w:r w:rsidR="00EC4A33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pollution?</w:t>
      </w:r>
    </w:p>
    <w:p w14:paraId="3B1FCD3C" w14:textId="77777777" w:rsidR="00F34EC2" w:rsidRPr="002B2D2A" w:rsidRDefault="00F34EC2" w:rsidP="002B2D2A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</w:t>
      </w:r>
      <w:r w:rsidR="00EC4A33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paragraph that</w:t>
      </w: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talked about the indoor </w:t>
      </w:r>
      <w:r w:rsidR="00EC4A33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pollution?</w:t>
      </w:r>
    </w:p>
    <w:p w14:paraId="4E114805" w14:textId="77777777" w:rsidR="0071657C" w:rsidRPr="002B2D2A" w:rsidRDefault="00EC4A33" w:rsidP="002B2D2A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2B2D2A">
        <w:rPr>
          <w:rFonts w:asciiTheme="majorBidi" w:hAnsiTheme="majorBidi" w:cstheme="majorBidi"/>
          <w:sz w:val="28"/>
          <w:szCs w:val="28"/>
        </w:rPr>
        <w:t>Paragraph</w:t>
      </w:r>
      <w:r w:rsidR="00F34EC2" w:rsidRPr="002B2D2A">
        <w:rPr>
          <w:rFonts w:asciiTheme="majorBidi" w:hAnsiTheme="majorBidi" w:cstheme="majorBidi"/>
          <w:sz w:val="28"/>
          <w:szCs w:val="28"/>
        </w:rPr>
        <w:t xml:space="preserve"> number</w:t>
      </w:r>
      <w:r w:rsidR="00B73842" w:rsidRPr="002B2D2A">
        <w:rPr>
          <w:rFonts w:asciiTheme="majorBidi" w:hAnsiTheme="majorBidi" w:cstheme="majorBidi"/>
          <w:sz w:val="28"/>
          <w:szCs w:val="28"/>
        </w:rPr>
        <w:t>.</w:t>
      </w:r>
    </w:p>
    <w:p w14:paraId="0804BDC3" w14:textId="703F8141" w:rsidR="00F34EC2" w:rsidRDefault="00F34EC2" w:rsidP="002B2D2A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="Simplified Arabic" w:hAnsi="Simplified Arabic" w:cs="Simplified Arabic"/>
          <w:color w:val="365F91" w:themeColor="accent1" w:themeShade="BF"/>
          <w:sz w:val="28"/>
          <w:szCs w:val="28"/>
        </w:rPr>
      </w:pP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pollution that not mentioned in the </w:t>
      </w:r>
      <w:r w:rsidR="00EC4A33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paragraph? </w:t>
      </w:r>
      <w:r w:rsidR="002B2D2A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  <w:r w:rsidRPr="002B2D2A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ما هو التلوث الذي لم يذكر في </w:t>
      </w:r>
      <w:r w:rsidR="00EC4A33" w:rsidRPr="002B2D2A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الفقرة؟</w:t>
      </w:r>
    </w:p>
    <w:p w14:paraId="4F4E7DEE" w14:textId="354FA385" w:rsidR="001468BC" w:rsidRPr="001468BC" w:rsidRDefault="001468BC" w:rsidP="001468BC">
      <w:pPr>
        <w:pStyle w:val="ListParagraph"/>
        <w:bidi w:val="0"/>
        <w:spacing w:line="360" w:lineRule="auto"/>
        <w:ind w:left="360"/>
        <w:rPr>
          <w:rFonts w:asciiTheme="majorBidi" w:hAnsiTheme="majorBidi" w:cstheme="majorBidi"/>
          <w:sz w:val="28"/>
          <w:szCs w:val="28"/>
          <w:rtl/>
        </w:rPr>
      </w:pPr>
      <w:r w:rsidRPr="001468BC">
        <w:rPr>
          <w:rFonts w:asciiTheme="majorBidi" w:hAnsiTheme="majorBidi" w:cstheme="majorBidi"/>
          <w:sz w:val="28"/>
          <w:szCs w:val="28"/>
        </w:rPr>
        <w:t>---------------------------------------</w:t>
      </w:r>
    </w:p>
    <w:p w14:paraId="38F0A26E" w14:textId="77777777" w:rsidR="00F34EC2" w:rsidRPr="002B2D2A" w:rsidRDefault="00F34EC2" w:rsidP="002B2D2A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ich paragraph that talks about the indoor </w:t>
      </w:r>
      <w:r w:rsidR="00EC4A33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pollution?</w:t>
      </w:r>
    </w:p>
    <w:p w14:paraId="67BD15A0" w14:textId="3E961A9C" w:rsidR="00E819DA" w:rsidRPr="001468BC" w:rsidRDefault="00EC4A33" w:rsidP="001468BC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2B2D2A">
        <w:rPr>
          <w:rFonts w:asciiTheme="majorBidi" w:hAnsiTheme="majorBidi" w:cstheme="majorBidi"/>
          <w:sz w:val="28"/>
          <w:szCs w:val="28"/>
        </w:rPr>
        <w:t>Paragraph</w:t>
      </w:r>
      <w:r w:rsidR="00F34EC2" w:rsidRPr="002B2D2A">
        <w:rPr>
          <w:rFonts w:asciiTheme="majorBidi" w:hAnsiTheme="majorBidi" w:cstheme="majorBidi"/>
          <w:sz w:val="28"/>
          <w:szCs w:val="28"/>
        </w:rPr>
        <w:t xml:space="preserve"> number </w:t>
      </w:r>
    </w:p>
    <w:p w14:paraId="0787F957" w14:textId="77777777" w:rsidR="00F34EC2" w:rsidRPr="002B2D2A" w:rsidRDefault="00F34EC2" w:rsidP="002B2D2A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lastRenderedPageBreak/>
        <w:t xml:space="preserve">What is the main idea of the first </w:t>
      </w:r>
      <w:r w:rsidR="00EC4A33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paragraph?</w:t>
      </w:r>
    </w:p>
    <w:p w14:paraId="067541AC" w14:textId="77777777" w:rsidR="00F34EC2" w:rsidRPr="002B2D2A" w:rsidRDefault="00EC4A33" w:rsidP="002B2D2A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="Simplified Arabic" w:hAnsi="Simplified Arabic" w:cs="Simplified Arabic"/>
          <w:sz w:val="28"/>
          <w:szCs w:val="28"/>
        </w:rPr>
      </w:pPr>
      <w:r w:rsidRPr="002B2D2A">
        <w:rPr>
          <w:rFonts w:asciiTheme="majorBidi" w:hAnsiTheme="majorBidi" w:cstheme="majorBidi"/>
          <w:sz w:val="28"/>
          <w:szCs w:val="28"/>
        </w:rPr>
        <w:t>Indoor</w:t>
      </w:r>
      <w:r w:rsidR="00F34EC2" w:rsidRPr="002B2D2A">
        <w:rPr>
          <w:rFonts w:asciiTheme="majorBidi" w:hAnsiTheme="majorBidi" w:cstheme="majorBidi"/>
          <w:sz w:val="28"/>
          <w:szCs w:val="28"/>
        </w:rPr>
        <w:t xml:space="preserve"> pollution is more dangerous than outdoor. </w:t>
      </w:r>
      <w:r w:rsidR="00F34EC2" w:rsidRPr="002B2D2A">
        <w:rPr>
          <w:rFonts w:ascii="Simplified Arabic" w:hAnsi="Simplified Arabic" w:cs="Simplified Arabic"/>
          <w:sz w:val="28"/>
          <w:szCs w:val="28"/>
          <w:rtl/>
        </w:rPr>
        <w:t>التلوث الداخلي أكثر خطورة من التلوث الخارجي</w:t>
      </w:r>
    </w:p>
    <w:p w14:paraId="5B651D65" w14:textId="48DF2687" w:rsidR="00F34EC2" w:rsidRPr="002B2D2A" w:rsidRDefault="00F34EC2" w:rsidP="002B2D2A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="Simplified Arabic" w:hAnsi="Simplified Arabic" w:cs="Simplified Arabic"/>
          <w:color w:val="365F91" w:themeColor="accent1" w:themeShade="BF"/>
          <w:sz w:val="28"/>
          <w:szCs w:val="28"/>
        </w:rPr>
      </w:pP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How many </w:t>
      </w:r>
      <w:r w:rsidR="00E819DA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chemicals</w:t>
      </w:r>
      <w:r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that cause </w:t>
      </w:r>
      <w:r w:rsidR="00EC4A33" w:rsidRPr="002B2D2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pollution? </w:t>
      </w:r>
      <w:r w:rsidRPr="002B2D2A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ما هي عدد الكيماويات التي تسبب </w:t>
      </w:r>
      <w:r w:rsidR="00EC4A33" w:rsidRPr="002B2D2A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التلوث؟</w:t>
      </w:r>
    </w:p>
    <w:p w14:paraId="512585EF" w14:textId="77777777" w:rsidR="00F34EC2" w:rsidRPr="002B2D2A" w:rsidRDefault="00F34EC2" w:rsidP="002B2D2A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2B2D2A">
        <w:rPr>
          <w:rFonts w:asciiTheme="majorBidi" w:hAnsiTheme="majorBidi" w:cstheme="majorBidi"/>
          <w:sz w:val="28"/>
          <w:szCs w:val="28"/>
        </w:rPr>
        <w:t>856</w:t>
      </w:r>
    </w:p>
    <w:p w14:paraId="278FF765" w14:textId="77777777" w:rsidR="00F34EC2" w:rsidRPr="00EB302D" w:rsidRDefault="00206966" w:rsidP="00EB302D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>
        <w:rPr>
          <w:rFonts w:asciiTheme="majorBidi" w:hAnsiTheme="majorBidi" w:cstheme="majorBidi"/>
          <w:noProof/>
          <w:color w:val="4F81BD" w:themeColor="accen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7CB849D" wp14:editId="05AB7180">
                <wp:simplePos x="0" y="0"/>
                <wp:positionH relativeFrom="column">
                  <wp:posOffset>-47625</wp:posOffset>
                </wp:positionH>
                <wp:positionV relativeFrom="paragraph">
                  <wp:posOffset>426085</wp:posOffset>
                </wp:positionV>
                <wp:extent cx="1114425" cy="342900"/>
                <wp:effectExtent l="57150" t="38100" r="85725" b="95250"/>
                <wp:wrapNone/>
                <wp:docPr id="1" name="مستطيل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3429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E25F20" id="مستطيل 1" o:spid="_x0000_s1026" style="position:absolute;left:0;text-align:left;margin-left:-3.75pt;margin-top:33.55pt;width:87.75pt;height:27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</v:rect>
            </w:pict>
          </mc:Fallback>
        </mc:AlternateContent>
      </w:r>
      <w:r w:rsidR="00F34EC2" w:rsidRPr="00EB302D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ich is not </w:t>
      </w:r>
      <w:r w:rsidR="00EB302D" w:rsidRPr="00EB302D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true</w:t>
      </w:r>
      <w:r w:rsidR="00EC4A33" w:rsidRPr="00EB302D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?</w:t>
      </w:r>
    </w:p>
    <w:p w14:paraId="5912A1CD" w14:textId="77777777" w:rsidR="00F34EC2" w:rsidRPr="00B04479" w:rsidRDefault="00F34EC2" w:rsidP="00EB302D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  <w:r w:rsidRPr="00B04479">
        <w:rPr>
          <w:rFonts w:asciiTheme="majorBidi" w:hAnsiTheme="majorBidi" w:cstheme="majorBidi"/>
          <w:sz w:val="28"/>
          <w:szCs w:val="28"/>
        </w:rPr>
        <w:t xml:space="preserve">1. Gases </w:t>
      </w:r>
      <w:r w:rsidRPr="00B73842">
        <w:rPr>
          <w:rFonts w:ascii="Simplified Arabic" w:hAnsi="Simplified Arabic" w:cs="Simplified Arabic"/>
          <w:sz w:val="28"/>
          <w:szCs w:val="28"/>
          <w:rtl/>
        </w:rPr>
        <w:t>الغارات</w:t>
      </w:r>
      <w:r w:rsidR="00EB302D">
        <w:rPr>
          <w:rFonts w:asciiTheme="majorBidi" w:hAnsiTheme="majorBidi" w:cstheme="majorBidi"/>
          <w:sz w:val="28"/>
          <w:szCs w:val="28"/>
        </w:rPr>
        <w:t xml:space="preserve">      </w:t>
      </w:r>
      <w:r w:rsidRPr="00B04479">
        <w:rPr>
          <w:rFonts w:asciiTheme="majorBidi" w:hAnsiTheme="majorBidi" w:cstheme="majorBidi"/>
          <w:sz w:val="28"/>
          <w:szCs w:val="28"/>
        </w:rPr>
        <w:t xml:space="preserve">2. Allergy </w:t>
      </w:r>
      <w:r w:rsidRPr="00B73842">
        <w:rPr>
          <w:rFonts w:ascii="Simplified Arabic" w:hAnsi="Simplified Arabic" w:cs="Simplified Arabic"/>
          <w:sz w:val="28"/>
          <w:szCs w:val="28"/>
          <w:rtl/>
        </w:rPr>
        <w:t>حساسية</w:t>
      </w:r>
      <w:r w:rsidR="00EB302D">
        <w:rPr>
          <w:rFonts w:asciiTheme="majorBidi" w:hAnsiTheme="majorBidi" w:cstheme="majorBidi"/>
          <w:sz w:val="28"/>
          <w:szCs w:val="28"/>
        </w:rPr>
        <w:t xml:space="preserve">     </w:t>
      </w:r>
      <w:r w:rsidRPr="00B04479">
        <w:rPr>
          <w:rFonts w:asciiTheme="majorBidi" w:hAnsiTheme="majorBidi" w:cstheme="majorBidi"/>
          <w:sz w:val="28"/>
          <w:szCs w:val="28"/>
        </w:rPr>
        <w:t xml:space="preserve">3. Bacteria </w:t>
      </w:r>
      <w:r w:rsidRPr="00B73842">
        <w:rPr>
          <w:rFonts w:ascii="Simplified Arabic" w:hAnsi="Simplified Arabic" w:cs="Simplified Arabic"/>
          <w:sz w:val="28"/>
          <w:szCs w:val="28"/>
          <w:rtl/>
        </w:rPr>
        <w:t>بكتيريا</w:t>
      </w:r>
      <w:r w:rsidR="00EB302D">
        <w:rPr>
          <w:rFonts w:asciiTheme="majorBidi" w:hAnsiTheme="majorBidi" w:cstheme="majorBidi"/>
          <w:sz w:val="28"/>
          <w:szCs w:val="28"/>
        </w:rPr>
        <w:t xml:space="preserve">    </w:t>
      </w:r>
      <w:r w:rsidR="00EC4A33" w:rsidRPr="00B04479">
        <w:rPr>
          <w:rFonts w:asciiTheme="majorBidi" w:hAnsiTheme="majorBidi" w:cstheme="majorBidi"/>
          <w:sz w:val="28"/>
          <w:szCs w:val="28"/>
        </w:rPr>
        <w:t>4. Virus</w:t>
      </w:r>
      <w:r w:rsidRPr="00B04479">
        <w:rPr>
          <w:rFonts w:asciiTheme="majorBidi" w:hAnsiTheme="majorBidi" w:cstheme="majorBidi"/>
          <w:sz w:val="28"/>
          <w:szCs w:val="28"/>
        </w:rPr>
        <w:t xml:space="preserve"> </w:t>
      </w:r>
      <w:r w:rsidRPr="00B73842">
        <w:rPr>
          <w:rFonts w:ascii="Simplified Arabic" w:hAnsi="Simplified Arabic" w:cs="Simplified Arabic"/>
          <w:sz w:val="28"/>
          <w:szCs w:val="28"/>
          <w:rtl/>
        </w:rPr>
        <w:t>فايروس</w:t>
      </w:r>
    </w:p>
    <w:p w14:paraId="3AD61395" w14:textId="441F511D" w:rsidR="00F34EC2" w:rsidRDefault="00F34EC2" w:rsidP="00EB302D">
      <w:pPr>
        <w:pStyle w:val="ListParagraph"/>
        <w:numPr>
          <w:ilvl w:val="0"/>
          <w:numId w:val="16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EB302D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effect of </w:t>
      </w:r>
      <w:r w:rsidR="00EC4A33" w:rsidRPr="00EB302D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carbon?</w:t>
      </w:r>
    </w:p>
    <w:p w14:paraId="0999E6FF" w14:textId="77777777" w:rsidR="001468BC" w:rsidRPr="001468BC" w:rsidRDefault="001468BC" w:rsidP="001468BC">
      <w:pPr>
        <w:pStyle w:val="ListParagraph"/>
        <w:bidi w:val="0"/>
        <w:spacing w:line="360" w:lineRule="auto"/>
        <w:ind w:left="360"/>
        <w:rPr>
          <w:rFonts w:asciiTheme="majorBidi" w:hAnsiTheme="majorBidi" w:cstheme="majorBidi"/>
          <w:sz w:val="28"/>
          <w:szCs w:val="28"/>
          <w:rtl/>
        </w:rPr>
      </w:pPr>
      <w:r w:rsidRPr="001468BC">
        <w:rPr>
          <w:rFonts w:asciiTheme="majorBidi" w:hAnsiTheme="majorBidi" w:cstheme="majorBidi"/>
          <w:sz w:val="28"/>
          <w:szCs w:val="28"/>
        </w:rPr>
        <w:t>---------------------------------------</w:t>
      </w:r>
    </w:p>
    <w:p w14:paraId="0077A8F8" w14:textId="77777777" w:rsidR="001468BC" w:rsidRPr="00EB302D" w:rsidRDefault="001468BC" w:rsidP="001468BC">
      <w:pPr>
        <w:pStyle w:val="ListParagraph"/>
        <w:bidi w:val="0"/>
        <w:spacing w:line="360" w:lineRule="auto"/>
        <w:ind w:left="360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</w:p>
    <w:p w14:paraId="41BA1A5D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1B923675" w14:textId="77777777" w:rsidR="0071657C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533FE3B8" w14:textId="77777777" w:rsidR="00EB302D" w:rsidRDefault="00EB302D" w:rsidP="00EB302D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550FF30B" w14:textId="77777777" w:rsidR="00EB302D" w:rsidRDefault="00EB302D" w:rsidP="00EB302D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5FEBC7BC" w14:textId="77777777" w:rsidR="00EB302D" w:rsidRDefault="00EB302D" w:rsidP="00EB302D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735A4FDC" w14:textId="77777777" w:rsidR="00EB302D" w:rsidRDefault="00EB302D" w:rsidP="00EB302D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6AB69F95" w14:textId="77777777" w:rsidR="00EB302D" w:rsidRDefault="00EB302D" w:rsidP="00EB302D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7B151049" w14:textId="77777777" w:rsidR="00EB302D" w:rsidRDefault="00EB302D" w:rsidP="00EB302D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721EB5B4" w14:textId="77777777" w:rsidR="00EB302D" w:rsidRDefault="00EB302D" w:rsidP="00EB302D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1F2DBDE4" w14:textId="77777777" w:rsidR="00EB302D" w:rsidRDefault="00EB302D" w:rsidP="00EB302D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1684D362" w14:textId="77777777" w:rsidR="0071657C" w:rsidRPr="00E819DA" w:rsidRDefault="0071657C" w:rsidP="00CC58F2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E819DA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اللغة العربية</w:t>
      </w:r>
    </w:p>
    <w:p w14:paraId="00AE213C" w14:textId="7D98E813" w:rsidR="0071657C" w:rsidRDefault="0071657C" w:rsidP="00D81978">
      <w:pPr>
        <w:pStyle w:val="ListParagraph"/>
        <w:numPr>
          <w:ilvl w:val="1"/>
          <w:numId w:val="11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D81978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most understandable Arab </w:t>
      </w:r>
      <w:r w:rsidR="00EC4A33" w:rsidRPr="00D81978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dialect?</w:t>
      </w:r>
    </w:p>
    <w:p w14:paraId="6E0C0DB2" w14:textId="25E81416" w:rsidR="00E819DA" w:rsidRPr="00E819DA" w:rsidRDefault="00E819DA" w:rsidP="00E819DA">
      <w:pPr>
        <w:pStyle w:val="ListParagraph"/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color w:val="365F91" w:themeColor="accent1" w:themeShade="BF"/>
          <w:sz w:val="28"/>
          <w:szCs w:val="28"/>
        </w:rPr>
        <w:t>-</w:t>
      </w:r>
      <w:r>
        <w:rPr>
          <w:rFonts w:asciiTheme="majorBidi" w:hAnsiTheme="majorBidi" w:cstheme="majorBidi"/>
          <w:sz w:val="28"/>
          <w:szCs w:val="28"/>
        </w:rPr>
        <w:t>--------------------------------------------</w:t>
      </w:r>
    </w:p>
    <w:p w14:paraId="333DAAFA" w14:textId="77777777" w:rsidR="0071657C" w:rsidRPr="00D81978" w:rsidRDefault="0071657C" w:rsidP="00D81978">
      <w:pPr>
        <w:pStyle w:val="ListParagraph"/>
        <w:numPr>
          <w:ilvl w:val="1"/>
          <w:numId w:val="11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D81978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nearest meaning to </w:t>
      </w:r>
      <w:r w:rsidR="00EC4A33" w:rsidRPr="00D81978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"mutual</w:t>
      </w:r>
      <w:r w:rsidRPr="00D81978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/ </w:t>
      </w:r>
      <w:r w:rsidR="00EC4A33" w:rsidRPr="00D81978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intelligible"</w:t>
      </w:r>
      <w:r w:rsidRPr="00D81978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تعدد</w:t>
      </w:r>
      <w:r w:rsidRPr="00D81978"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  <w:t xml:space="preserve"> / </w:t>
      </w:r>
      <w:r w:rsidR="00EC4A33" w:rsidRPr="00D81978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متنوع</w:t>
      </w:r>
      <w:r w:rsidR="00D81978">
        <w:rPr>
          <w:rFonts w:asciiTheme="majorBidi" w:hAnsiTheme="majorBidi" w:cstheme="majorBidi" w:hint="cs"/>
          <w:color w:val="365F91" w:themeColor="accent1" w:themeShade="BF"/>
          <w:sz w:val="28"/>
          <w:szCs w:val="28"/>
          <w:rtl/>
        </w:rPr>
        <w:t>؟</w:t>
      </w:r>
    </w:p>
    <w:p w14:paraId="4F97A493" w14:textId="77777777" w:rsidR="00E819DA" w:rsidRDefault="00EC4A33" w:rsidP="00E819DA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D81978">
        <w:rPr>
          <w:rFonts w:asciiTheme="majorBidi" w:hAnsiTheme="majorBidi" w:cstheme="majorBidi"/>
          <w:sz w:val="28"/>
          <w:szCs w:val="28"/>
        </w:rPr>
        <w:t>Different</w:t>
      </w:r>
      <w:r w:rsidR="0071657C" w:rsidRPr="00D81978">
        <w:rPr>
          <w:rFonts w:asciiTheme="majorBidi" w:hAnsiTheme="majorBidi" w:cstheme="majorBidi"/>
          <w:sz w:val="28"/>
          <w:szCs w:val="28"/>
        </w:rPr>
        <w:t xml:space="preserve"> / same / match</w:t>
      </w:r>
      <w:r w:rsidR="00D81978">
        <w:rPr>
          <w:rFonts w:asciiTheme="majorBidi" w:hAnsiTheme="majorBidi" w:cstheme="majorBidi"/>
          <w:sz w:val="28"/>
          <w:szCs w:val="28"/>
        </w:rPr>
        <w:t>.</w:t>
      </w:r>
      <w:r w:rsidR="0071657C" w:rsidRPr="00D81978">
        <w:rPr>
          <w:rFonts w:asciiTheme="majorBidi" w:hAnsiTheme="majorBidi" w:cstheme="majorBidi"/>
          <w:sz w:val="28"/>
          <w:szCs w:val="28"/>
        </w:rPr>
        <w:t xml:space="preserve"> </w:t>
      </w:r>
    </w:p>
    <w:p w14:paraId="203263B9" w14:textId="06950509" w:rsidR="00E819DA" w:rsidRDefault="0071657C" w:rsidP="00E819DA">
      <w:pPr>
        <w:pStyle w:val="ListParagraph"/>
        <w:numPr>
          <w:ilvl w:val="0"/>
          <w:numId w:val="25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819D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o spoke the most accurate </w:t>
      </w:r>
      <w:r w:rsidR="00EC4A33" w:rsidRPr="00E819D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language?</w:t>
      </w:r>
      <w:r w:rsidR="00E819DA">
        <w:rPr>
          <w:rFonts w:asciiTheme="majorBidi" w:hAnsiTheme="majorBidi" w:cstheme="majorBidi"/>
          <w:sz w:val="28"/>
          <w:szCs w:val="28"/>
        </w:rPr>
        <w:t xml:space="preserve"> </w:t>
      </w:r>
      <w:r w:rsidR="00E819DA">
        <w:rPr>
          <w:rFonts w:asciiTheme="majorBidi" w:hAnsiTheme="majorBidi" w:cstheme="majorBidi" w:hint="cs"/>
          <w:sz w:val="28"/>
          <w:szCs w:val="28"/>
          <w:rtl/>
        </w:rPr>
        <w:t>من هم أفضل من يتكلموا اللغة جيداً؟</w:t>
      </w:r>
    </w:p>
    <w:p w14:paraId="1DEED4FB" w14:textId="76DC5C39" w:rsidR="00E819DA" w:rsidRPr="00E819DA" w:rsidRDefault="00E819DA" w:rsidP="00E819DA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       </w:t>
      </w:r>
      <w:r w:rsidRPr="00E819DA">
        <w:rPr>
          <w:rFonts w:asciiTheme="majorBidi" w:hAnsiTheme="majorBidi" w:cstheme="majorBidi"/>
          <w:sz w:val="28"/>
          <w:szCs w:val="28"/>
        </w:rPr>
        <w:t>--------------------------------------------</w:t>
      </w:r>
    </w:p>
    <w:p w14:paraId="62D5C63B" w14:textId="4F34306B" w:rsidR="0071657C" w:rsidRPr="00E819DA" w:rsidRDefault="0071657C" w:rsidP="00E819DA">
      <w:pPr>
        <w:pStyle w:val="ListParagraph"/>
        <w:numPr>
          <w:ilvl w:val="0"/>
          <w:numId w:val="25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819D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ich is the paragraph </w:t>
      </w:r>
      <w:r w:rsidR="00EC4A33" w:rsidRPr="00E819DA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about?</w:t>
      </w:r>
    </w:p>
    <w:p w14:paraId="3E22A9C3" w14:textId="4772AE4E" w:rsidR="0071657C" w:rsidRPr="00E819DA" w:rsidRDefault="0071657C" w:rsidP="00E819DA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819DA">
        <w:rPr>
          <w:rFonts w:asciiTheme="majorBidi" w:hAnsiTheme="majorBidi" w:cstheme="majorBidi"/>
          <w:sz w:val="28"/>
          <w:szCs w:val="28"/>
        </w:rPr>
        <w:t xml:space="preserve">The differences between the </w:t>
      </w:r>
      <w:r w:rsidR="00EC4A33" w:rsidRPr="00E819DA">
        <w:rPr>
          <w:rFonts w:asciiTheme="majorBidi" w:hAnsiTheme="majorBidi" w:cstheme="majorBidi"/>
          <w:sz w:val="28"/>
          <w:szCs w:val="28"/>
        </w:rPr>
        <w:t xml:space="preserve">languages. </w:t>
      </w:r>
    </w:p>
    <w:p w14:paraId="52D77FFF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30563187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75B6E45A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04634882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6FE167C9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35576B94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75C6D36C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67A9BB16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757B27B6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10AF6077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331465B6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308EBE9A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0CA32707" w14:textId="7E0D6C8F" w:rsidR="0071657C" w:rsidRPr="007B3C25" w:rsidRDefault="00807532" w:rsidP="007B3C25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</w:pPr>
      <w:r w:rsidRPr="007B3C25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lastRenderedPageBreak/>
        <w:t>مرض السكري</w:t>
      </w:r>
    </w:p>
    <w:p w14:paraId="640A9EC3" w14:textId="06797F93" w:rsidR="007B3C25" w:rsidRPr="007B3C25" w:rsidRDefault="007B3C25" w:rsidP="007B3C25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</w:pPr>
      <w:r w:rsidRPr="007B3C25">
        <w:rPr>
          <w:rFonts w:asciiTheme="majorBidi" w:hAnsiTheme="majorBidi" w:cstheme="majorBidi"/>
          <w:b/>
          <w:bCs/>
          <w:color w:val="FF0000"/>
          <w:sz w:val="32"/>
          <w:szCs w:val="32"/>
        </w:rPr>
        <w:t>Diabetes</w:t>
      </w:r>
    </w:p>
    <w:p w14:paraId="5761C67C" w14:textId="77777777" w:rsidR="007B3C25" w:rsidRPr="00807532" w:rsidRDefault="007B3C25" w:rsidP="007B3C25">
      <w:pPr>
        <w:bidi w:val="0"/>
        <w:spacing w:line="360" w:lineRule="auto"/>
        <w:jc w:val="center"/>
        <w:rPr>
          <w:rFonts w:asciiTheme="majorBidi" w:hAnsiTheme="majorBidi" w:cstheme="majorBidi"/>
          <w:color w:val="FF0000"/>
          <w:sz w:val="28"/>
          <w:szCs w:val="28"/>
          <w:rtl/>
        </w:rPr>
      </w:pPr>
    </w:p>
    <w:p w14:paraId="6A1CF6B5" w14:textId="77777777" w:rsidR="0071657C" w:rsidRPr="00807532" w:rsidRDefault="0071657C" w:rsidP="00807532">
      <w:pPr>
        <w:pStyle w:val="ListParagraph"/>
        <w:numPr>
          <w:ilvl w:val="0"/>
          <w:numId w:val="21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In </w:t>
      </w:r>
      <w:r w:rsidR="00EC4A33"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2025,</w:t>
      </w:r>
      <w:r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what will the people that have diabetes </w:t>
      </w:r>
      <w:r w:rsidR="00EC4A33"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be? </w:t>
      </w:r>
    </w:p>
    <w:p w14:paraId="74315C50" w14:textId="37BAEB60" w:rsidR="0071657C" w:rsidRPr="00807532" w:rsidRDefault="0071657C" w:rsidP="007B3C25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  <w:r w:rsidRPr="00807532">
        <w:rPr>
          <w:rFonts w:asciiTheme="majorBidi" w:hAnsiTheme="majorBidi" w:cstheme="majorBidi"/>
          <w:sz w:val="28"/>
          <w:szCs w:val="28"/>
        </w:rPr>
        <w:t xml:space="preserve">Double </w:t>
      </w:r>
      <w:r w:rsidRPr="00807532">
        <w:rPr>
          <w:rFonts w:ascii="Simplified Arabic" w:hAnsi="Simplified Arabic" w:cs="Simplified Arabic"/>
          <w:sz w:val="28"/>
          <w:szCs w:val="28"/>
          <w:rtl/>
        </w:rPr>
        <w:t>الضعف</w:t>
      </w:r>
      <w:r w:rsidRPr="00807532">
        <w:rPr>
          <w:rFonts w:asciiTheme="majorBidi" w:hAnsiTheme="majorBidi" w:cstheme="majorBidi"/>
          <w:sz w:val="28"/>
          <w:szCs w:val="28"/>
          <w:rtl/>
        </w:rPr>
        <w:t xml:space="preserve"> </w:t>
      </w:r>
    </w:p>
    <w:p w14:paraId="1B743659" w14:textId="77777777" w:rsidR="007B3C25" w:rsidRDefault="0071657C" w:rsidP="007B3C25">
      <w:pPr>
        <w:pStyle w:val="ListParagraph"/>
        <w:numPr>
          <w:ilvl w:val="0"/>
          <w:numId w:val="21"/>
        </w:numPr>
        <w:bidi w:val="0"/>
        <w:spacing w:line="240" w:lineRule="auto"/>
        <w:rPr>
          <w:rFonts w:ascii="Simplified Arabic" w:hAnsi="Simplified Arabic" w:cs="Simplified Arabic"/>
          <w:color w:val="365F91" w:themeColor="accent1" w:themeShade="BF"/>
          <w:sz w:val="28"/>
          <w:szCs w:val="28"/>
        </w:rPr>
      </w:pPr>
      <w:r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teacher arising a wariness </w:t>
      </w:r>
      <w:r w:rsidR="00EC4A33"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doing? </w:t>
      </w:r>
      <w:r w:rsidRPr="0080753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ذا سيفعل رفع مستوى الوعي للأستاذ</w:t>
      </w:r>
    </w:p>
    <w:p w14:paraId="73F99A67" w14:textId="587596D6" w:rsidR="0071657C" w:rsidRPr="007B3C25" w:rsidRDefault="00807532" w:rsidP="007B3C25">
      <w:pPr>
        <w:pStyle w:val="ListParagraph"/>
        <w:numPr>
          <w:ilvl w:val="0"/>
          <w:numId w:val="11"/>
        </w:numPr>
        <w:bidi w:val="0"/>
        <w:spacing w:line="240" w:lineRule="auto"/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</w:pPr>
      <w:r w:rsidRPr="007B3C25">
        <w:rPr>
          <w:rFonts w:asciiTheme="majorBidi" w:hAnsiTheme="majorBidi" w:cstheme="majorBidi"/>
          <w:sz w:val="28"/>
          <w:szCs w:val="28"/>
        </w:rPr>
        <w:t>I</w:t>
      </w:r>
      <w:r w:rsidR="0071657C" w:rsidRPr="007B3C25">
        <w:rPr>
          <w:rFonts w:asciiTheme="majorBidi" w:hAnsiTheme="majorBidi" w:cstheme="majorBidi"/>
          <w:sz w:val="28"/>
          <w:szCs w:val="28"/>
        </w:rPr>
        <w:t xml:space="preserve">t keeps the children lives. </w:t>
      </w:r>
      <w:r w:rsidR="0071657C" w:rsidRPr="007B3C25">
        <w:rPr>
          <w:rFonts w:ascii="Simplified Arabic" w:hAnsi="Simplified Arabic" w:cs="Simplified Arabic"/>
          <w:sz w:val="28"/>
          <w:szCs w:val="28"/>
          <w:rtl/>
        </w:rPr>
        <w:t>المحافظة على حياة الأطفال</w:t>
      </w:r>
    </w:p>
    <w:p w14:paraId="49A54E37" w14:textId="77777777" w:rsidR="0071657C" w:rsidRPr="00807532" w:rsidRDefault="0071657C" w:rsidP="00807532">
      <w:pPr>
        <w:pStyle w:val="ListParagraph"/>
        <w:numPr>
          <w:ilvl w:val="0"/>
          <w:numId w:val="21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rate of diabetes in the </w:t>
      </w:r>
      <w:r w:rsidR="00EC4A33"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Middle East</w:t>
      </w:r>
      <w:r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?</w:t>
      </w:r>
    </w:p>
    <w:p w14:paraId="65B663ED" w14:textId="30D2B574" w:rsidR="0071657C" w:rsidRPr="007B3C25" w:rsidRDefault="0071657C" w:rsidP="007B3C25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7B3C25">
        <w:rPr>
          <w:rFonts w:asciiTheme="majorBidi" w:hAnsiTheme="majorBidi" w:cstheme="majorBidi"/>
          <w:sz w:val="28"/>
          <w:szCs w:val="28"/>
        </w:rPr>
        <w:t xml:space="preserve">The second. </w:t>
      </w:r>
      <w:r w:rsidRPr="007B3C25">
        <w:rPr>
          <w:rFonts w:ascii="Simplified Arabic" w:hAnsi="Simplified Arabic" w:cs="Simplified Arabic"/>
          <w:sz w:val="28"/>
          <w:szCs w:val="28"/>
          <w:rtl/>
        </w:rPr>
        <w:t>الثاني</w:t>
      </w:r>
    </w:p>
    <w:p w14:paraId="21247409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0E843731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014615F1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78C4686F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21E758C6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434558E7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56707FDE" w14:textId="77777777" w:rsidR="0071657C" w:rsidRPr="00B04479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34E63B58" w14:textId="77777777" w:rsidR="0071657C" w:rsidRDefault="0071657C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7F7F74AF" w14:textId="77777777" w:rsidR="00807532" w:rsidRDefault="00807532" w:rsidP="0080753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57AC55FC" w14:textId="77777777" w:rsidR="00807532" w:rsidRPr="00B04479" w:rsidRDefault="00807532" w:rsidP="0080753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16886D89" w14:textId="77777777" w:rsidR="00703467" w:rsidRDefault="00703467" w:rsidP="00CC58F2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222ADEEE" w14:textId="77777777" w:rsidR="00703467" w:rsidRDefault="00703467" w:rsidP="00703467">
      <w:pPr>
        <w:bidi w:val="0"/>
        <w:spacing w:line="360" w:lineRule="auto"/>
        <w:jc w:val="center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6C195D4A" w14:textId="0ADED8AB" w:rsidR="0071657C" w:rsidRPr="00703467" w:rsidRDefault="0071657C" w:rsidP="00703467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703467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إحصائية السفر وتكاليف السفر</w:t>
      </w:r>
    </w:p>
    <w:p w14:paraId="241CC111" w14:textId="77777777" w:rsidR="0071657C" w:rsidRPr="00807532" w:rsidRDefault="0071657C" w:rsidP="00CC58F2">
      <w:pPr>
        <w:pStyle w:val="ListParagraph"/>
        <w:numPr>
          <w:ilvl w:val="0"/>
          <w:numId w:val="4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o is the most people that travel a </w:t>
      </w:r>
      <w:r w:rsidR="00EC4A33"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lot? </w:t>
      </w:r>
      <w:r w:rsidRPr="0080753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ن هم الأشخاص الأكثر سفراً</w:t>
      </w:r>
    </w:p>
    <w:p w14:paraId="7E277347" w14:textId="6700F7C8" w:rsidR="0071657C" w:rsidRPr="00703467" w:rsidRDefault="0071657C" w:rsidP="00703467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  <w:r w:rsidRPr="00703467">
        <w:rPr>
          <w:rFonts w:asciiTheme="majorBidi" w:hAnsiTheme="majorBidi" w:cstheme="majorBidi"/>
          <w:sz w:val="28"/>
          <w:szCs w:val="28"/>
        </w:rPr>
        <w:t xml:space="preserve">The European and some Asian. </w:t>
      </w:r>
      <w:r w:rsidRPr="00703467">
        <w:rPr>
          <w:rFonts w:ascii="Simplified Arabic" w:hAnsi="Simplified Arabic" w:cs="Simplified Arabic"/>
          <w:sz w:val="28"/>
          <w:szCs w:val="28"/>
          <w:rtl/>
        </w:rPr>
        <w:t>الأوربيون وبعض الآسيويون</w:t>
      </w:r>
    </w:p>
    <w:p w14:paraId="4A7E5D48" w14:textId="77777777" w:rsidR="0071657C" w:rsidRPr="00807532" w:rsidRDefault="0071657C" w:rsidP="00CC58F2">
      <w:pPr>
        <w:pStyle w:val="ListParagraph"/>
        <w:numPr>
          <w:ilvl w:val="0"/>
          <w:numId w:val="4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o insist on </w:t>
      </w:r>
      <w:r w:rsidR="00EC4A33"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travelling? </w:t>
      </w:r>
    </w:p>
    <w:p w14:paraId="6CCD81F9" w14:textId="77777777" w:rsidR="00E424CF" w:rsidRPr="006F500D" w:rsidRDefault="0071657C" w:rsidP="00CC58F2">
      <w:pPr>
        <w:pStyle w:val="ListParagraph"/>
        <w:numPr>
          <w:ilvl w:val="0"/>
          <w:numId w:val="2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  <w:r w:rsidRPr="006F500D">
        <w:rPr>
          <w:rFonts w:asciiTheme="majorBidi" w:hAnsiTheme="majorBidi" w:cstheme="majorBidi"/>
          <w:sz w:val="28"/>
          <w:szCs w:val="28"/>
        </w:rPr>
        <w:t xml:space="preserve">The </w:t>
      </w:r>
      <w:r w:rsidR="00E424CF" w:rsidRPr="006F500D">
        <w:rPr>
          <w:rFonts w:asciiTheme="majorBidi" w:hAnsiTheme="majorBidi" w:cstheme="majorBidi"/>
          <w:sz w:val="28"/>
          <w:szCs w:val="28"/>
        </w:rPr>
        <w:t xml:space="preserve">Americans </w:t>
      </w:r>
      <w:r w:rsidR="00E424CF" w:rsidRPr="00223C7E">
        <w:rPr>
          <w:rFonts w:ascii="Simplified Arabic" w:hAnsi="Simplified Arabic" w:cs="Simplified Arabic"/>
          <w:sz w:val="28"/>
          <w:szCs w:val="28"/>
          <w:rtl/>
        </w:rPr>
        <w:t>الأمريكيون</w:t>
      </w:r>
    </w:p>
    <w:p w14:paraId="23002019" w14:textId="55C440C1" w:rsidR="00E424CF" w:rsidRDefault="00E424CF" w:rsidP="00CC58F2">
      <w:pPr>
        <w:pStyle w:val="ListParagraph"/>
        <w:numPr>
          <w:ilvl w:val="0"/>
          <w:numId w:val="4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o is in the third level in </w:t>
      </w:r>
      <w:r w:rsidR="00EC4A33"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traveling? </w:t>
      </w:r>
      <w:r w:rsidRPr="0080753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ن هم المرتبة الثالثة في السفر؟</w:t>
      </w:r>
    </w:p>
    <w:p w14:paraId="64F51A42" w14:textId="74670A1A" w:rsidR="001468BC" w:rsidRPr="001468BC" w:rsidRDefault="001468BC" w:rsidP="001468BC">
      <w:pPr>
        <w:pStyle w:val="ListParagraph"/>
        <w:bidi w:val="0"/>
        <w:spacing w:line="360" w:lineRule="auto"/>
        <w:ind w:left="360"/>
        <w:rPr>
          <w:rFonts w:asciiTheme="majorBidi" w:hAnsiTheme="majorBidi" w:cstheme="majorBidi"/>
          <w:sz w:val="28"/>
          <w:szCs w:val="28"/>
          <w:rtl/>
        </w:rPr>
      </w:pPr>
      <w:r w:rsidRPr="001468BC">
        <w:rPr>
          <w:rFonts w:asciiTheme="majorBidi" w:hAnsiTheme="majorBidi" w:cstheme="majorBidi"/>
          <w:sz w:val="28"/>
          <w:szCs w:val="28"/>
        </w:rPr>
        <w:t>---------------------------------------</w:t>
      </w:r>
    </w:p>
    <w:p w14:paraId="56DC35A0" w14:textId="77777777" w:rsidR="00E424CF" w:rsidRPr="00B04479" w:rsidRDefault="00E424CF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59020D18" w14:textId="77777777" w:rsidR="00E424CF" w:rsidRPr="00B04479" w:rsidRDefault="00E424CF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3EBD46FB" w14:textId="77777777" w:rsidR="00E424CF" w:rsidRPr="00B04479" w:rsidRDefault="00E424CF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7E58EF49" w14:textId="77777777" w:rsidR="00E424CF" w:rsidRPr="00B04479" w:rsidRDefault="00E424CF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34E0B723" w14:textId="77777777" w:rsidR="00E424CF" w:rsidRPr="00B04479" w:rsidRDefault="00E424CF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2BDE77AF" w14:textId="77777777" w:rsidR="00E424CF" w:rsidRPr="00B04479" w:rsidRDefault="00E424CF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10A2305F" w14:textId="77777777" w:rsidR="00E424CF" w:rsidRPr="00B04479" w:rsidRDefault="00E424CF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39265E0A" w14:textId="77777777" w:rsidR="00E424CF" w:rsidRPr="00B04479" w:rsidRDefault="00E424CF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0FF281F3" w14:textId="77777777" w:rsidR="00E424CF" w:rsidRPr="00B04479" w:rsidRDefault="00E424CF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656FF25C" w14:textId="77777777" w:rsidR="00E424CF" w:rsidRPr="00B04479" w:rsidRDefault="00E424CF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12B19E46" w14:textId="77777777" w:rsidR="00E424CF" w:rsidRPr="00B04479" w:rsidRDefault="00E424CF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431197A8" w14:textId="77777777" w:rsidR="00E424CF" w:rsidRPr="00B04479" w:rsidRDefault="00E424CF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</w:p>
    <w:p w14:paraId="48F9074A" w14:textId="77777777" w:rsidR="00703467" w:rsidRDefault="00703467" w:rsidP="00CC58F2">
      <w:pPr>
        <w:bidi w:val="0"/>
        <w:spacing w:line="360" w:lineRule="auto"/>
        <w:jc w:val="center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459D9029" w14:textId="14996AA4" w:rsidR="00E424CF" w:rsidRPr="00703467" w:rsidRDefault="00E424CF" w:rsidP="00703467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703467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بطاقة إعلان " مزارع "</w:t>
      </w:r>
    </w:p>
    <w:p w14:paraId="48B043CB" w14:textId="0DE37A65" w:rsidR="00E424CF" w:rsidRPr="00703467" w:rsidRDefault="00E424CF" w:rsidP="00703467">
      <w:pPr>
        <w:pStyle w:val="ListParagraph"/>
        <w:numPr>
          <w:ilvl w:val="1"/>
          <w:numId w:val="11"/>
        </w:numPr>
        <w:bidi w:val="0"/>
        <w:spacing w:line="240" w:lineRule="auto"/>
        <w:rPr>
          <w:rFonts w:ascii="Simplified Arabic" w:hAnsi="Simplified Arabic" w:cs="Simplified Arabic"/>
          <w:color w:val="365F91" w:themeColor="accent1" w:themeShade="BF"/>
          <w:sz w:val="28"/>
          <w:szCs w:val="28"/>
        </w:rPr>
      </w:pPr>
      <w:r w:rsidRPr="00703467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ere the best place the gardener </w:t>
      </w:r>
      <w:r w:rsidR="00703467" w:rsidRPr="00703467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wants</w:t>
      </w:r>
      <w:r w:rsidRPr="00703467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to work </w:t>
      </w:r>
      <w:r w:rsidR="00EC4A33" w:rsidRPr="00703467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in? </w:t>
      </w:r>
      <w:r w:rsidRPr="00703467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 هو أفضل مكان يريده المزارع للعمل به</w:t>
      </w:r>
    </w:p>
    <w:p w14:paraId="2D25A6DA" w14:textId="77777777" w:rsidR="00E424CF" w:rsidRPr="00807532" w:rsidRDefault="00E424CF" w:rsidP="00703467">
      <w:pPr>
        <w:pStyle w:val="ListParagraph"/>
        <w:numPr>
          <w:ilvl w:val="0"/>
          <w:numId w:val="11"/>
        </w:numPr>
        <w:bidi w:val="0"/>
        <w:spacing w:line="360" w:lineRule="auto"/>
        <w:rPr>
          <w:rFonts w:asciiTheme="majorBidi" w:hAnsiTheme="majorBidi" w:cstheme="majorBidi"/>
          <w:sz w:val="28"/>
          <w:szCs w:val="28"/>
          <w:rtl/>
        </w:rPr>
      </w:pPr>
      <w:r w:rsidRPr="00807532">
        <w:rPr>
          <w:rFonts w:asciiTheme="majorBidi" w:hAnsiTheme="majorBidi" w:cstheme="majorBidi"/>
          <w:sz w:val="28"/>
          <w:szCs w:val="28"/>
        </w:rPr>
        <w:t xml:space="preserve">In a garden </w:t>
      </w:r>
      <w:r w:rsidRPr="00807532">
        <w:rPr>
          <w:rFonts w:ascii="Simplified Arabic" w:hAnsi="Simplified Arabic" w:cs="Simplified Arabic"/>
          <w:sz w:val="28"/>
          <w:szCs w:val="28"/>
          <w:rtl/>
        </w:rPr>
        <w:t>في الحديقة</w:t>
      </w:r>
    </w:p>
    <w:p w14:paraId="187EC673" w14:textId="778C5EF0" w:rsidR="00E424CF" w:rsidRPr="00807532" w:rsidRDefault="00703467" w:rsidP="00703467">
      <w:pPr>
        <w:bidi w:val="0"/>
        <w:spacing w:line="240" w:lineRule="auto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2. </w:t>
      </w:r>
      <w:r w:rsidR="00E424CF"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are the times to </w:t>
      </w:r>
      <w:r w:rsidR="00EC4A33"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call? </w:t>
      </w:r>
      <w:r w:rsidR="00E424CF" w:rsidRPr="0080753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 هي أوقات الاتصال</w:t>
      </w:r>
    </w:p>
    <w:p w14:paraId="528FE7AB" w14:textId="77777777" w:rsidR="00E424CF" w:rsidRPr="00807532" w:rsidRDefault="00E424CF" w:rsidP="00703467">
      <w:pPr>
        <w:pStyle w:val="ListParagraph"/>
        <w:numPr>
          <w:ilvl w:val="0"/>
          <w:numId w:val="11"/>
        </w:numPr>
        <w:bidi w:val="0"/>
        <w:spacing w:line="240" w:lineRule="auto"/>
        <w:rPr>
          <w:rFonts w:ascii="Simplified Arabic" w:hAnsi="Simplified Arabic" w:cs="Simplified Arabic"/>
          <w:sz w:val="28"/>
          <w:szCs w:val="28"/>
        </w:rPr>
      </w:pPr>
      <w:r w:rsidRPr="00807532">
        <w:rPr>
          <w:rFonts w:asciiTheme="majorBidi" w:hAnsiTheme="majorBidi" w:cstheme="majorBidi"/>
          <w:sz w:val="28"/>
          <w:szCs w:val="28"/>
        </w:rPr>
        <w:t xml:space="preserve">In the evening. </w:t>
      </w:r>
      <w:r w:rsidRPr="00807532">
        <w:rPr>
          <w:rFonts w:ascii="Simplified Arabic" w:hAnsi="Simplified Arabic" w:cs="Simplified Arabic"/>
          <w:sz w:val="28"/>
          <w:szCs w:val="28"/>
          <w:rtl/>
        </w:rPr>
        <w:t>في المساء</w:t>
      </w:r>
    </w:p>
    <w:p w14:paraId="75B7664E" w14:textId="5F230CC1" w:rsidR="00807532" w:rsidRDefault="00807532" w:rsidP="00CC58F2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5EAD422B" w14:textId="37D067B4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51273670" w14:textId="68603C8E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4EFFF392" w14:textId="4C2FF5AA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66F05B7D" w14:textId="2DF2B75B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5370FBF1" w14:textId="307E3D3F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7600548D" w14:textId="05B8AE0C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18F9A98D" w14:textId="3CEA39A0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00B179D5" w14:textId="339B978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7310E3E4" w14:textId="6A03A2F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288FCD00" w14:textId="2FB848BA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4BCAC53C" w14:textId="3CFD7B72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6375866D" w14:textId="58C08F7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6E4C9D1F" w14:textId="7777777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sz w:val="28"/>
          <w:szCs w:val="28"/>
          <w:rtl/>
        </w:rPr>
      </w:pPr>
    </w:p>
    <w:p w14:paraId="17DCC0B7" w14:textId="77777777" w:rsidR="00E424CF" w:rsidRPr="00703467" w:rsidRDefault="00E424CF" w:rsidP="00807532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703467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شخص أصيب في حادث</w:t>
      </w:r>
    </w:p>
    <w:p w14:paraId="0AD9E20F" w14:textId="77777777" w:rsidR="00E424CF" w:rsidRPr="00807532" w:rsidRDefault="00E424CF" w:rsidP="001733C5">
      <w:pPr>
        <w:pStyle w:val="ListParagraph"/>
        <w:numPr>
          <w:ilvl w:val="1"/>
          <w:numId w:val="11"/>
        </w:numPr>
        <w:bidi w:val="0"/>
        <w:spacing w:line="48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en could he move his right and left </w:t>
      </w:r>
      <w:r w:rsidR="00EC4A33"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hand?</w:t>
      </w:r>
    </w:p>
    <w:p w14:paraId="63C2080E" w14:textId="77777777" w:rsidR="00E424CF" w:rsidRPr="00807532" w:rsidRDefault="00E424CF" w:rsidP="001733C5">
      <w:pPr>
        <w:pStyle w:val="ListParagraph"/>
        <w:numPr>
          <w:ilvl w:val="0"/>
          <w:numId w:val="11"/>
        </w:numPr>
        <w:bidi w:val="0"/>
        <w:spacing w:line="480" w:lineRule="auto"/>
        <w:rPr>
          <w:rFonts w:asciiTheme="majorBidi" w:hAnsiTheme="majorBidi" w:cstheme="majorBidi"/>
          <w:sz w:val="28"/>
          <w:szCs w:val="28"/>
        </w:rPr>
      </w:pPr>
      <w:r w:rsidRPr="00807532">
        <w:rPr>
          <w:rFonts w:asciiTheme="majorBidi" w:hAnsiTheme="majorBidi" w:cstheme="majorBidi"/>
          <w:sz w:val="28"/>
          <w:szCs w:val="28"/>
        </w:rPr>
        <w:t xml:space="preserve">The left hand after 8 </w:t>
      </w:r>
      <w:r w:rsidR="00EC4A33" w:rsidRPr="00807532">
        <w:rPr>
          <w:rFonts w:asciiTheme="majorBidi" w:hAnsiTheme="majorBidi" w:cstheme="majorBidi"/>
          <w:sz w:val="28"/>
          <w:szCs w:val="28"/>
        </w:rPr>
        <w:t>months,</w:t>
      </w:r>
      <w:r w:rsidRPr="00807532">
        <w:rPr>
          <w:rFonts w:asciiTheme="majorBidi" w:hAnsiTheme="majorBidi" w:cstheme="majorBidi"/>
          <w:sz w:val="28"/>
          <w:szCs w:val="28"/>
        </w:rPr>
        <w:t xml:space="preserve"> the right hand after 10 months</w:t>
      </w:r>
    </w:p>
    <w:p w14:paraId="25BBDA2D" w14:textId="77777777" w:rsidR="00E424CF" w:rsidRPr="00807532" w:rsidRDefault="00E424CF" w:rsidP="001733C5">
      <w:pPr>
        <w:pStyle w:val="ListParagraph"/>
        <w:numPr>
          <w:ilvl w:val="1"/>
          <w:numId w:val="11"/>
        </w:numPr>
        <w:bidi w:val="0"/>
        <w:spacing w:line="48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is the cause of his health </w:t>
      </w:r>
      <w:r w:rsidR="00EC4A33"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>problems?</w:t>
      </w:r>
    </w:p>
    <w:p w14:paraId="32ADC910" w14:textId="77777777" w:rsidR="00E424CF" w:rsidRPr="00807532" w:rsidRDefault="00E424CF" w:rsidP="001733C5">
      <w:pPr>
        <w:pStyle w:val="ListParagraph"/>
        <w:numPr>
          <w:ilvl w:val="0"/>
          <w:numId w:val="11"/>
        </w:numPr>
        <w:bidi w:val="0"/>
        <w:spacing w:line="480" w:lineRule="auto"/>
        <w:rPr>
          <w:rFonts w:ascii="Simplified Arabic" w:hAnsi="Simplified Arabic" w:cs="Simplified Arabic"/>
          <w:sz w:val="28"/>
          <w:szCs w:val="28"/>
        </w:rPr>
      </w:pPr>
      <w:r w:rsidRPr="00807532">
        <w:rPr>
          <w:rFonts w:asciiTheme="majorBidi" w:hAnsiTheme="majorBidi" w:cstheme="majorBidi"/>
          <w:sz w:val="28"/>
          <w:szCs w:val="28"/>
        </w:rPr>
        <w:t xml:space="preserve">A </w:t>
      </w:r>
      <w:r w:rsidR="00EC4A33" w:rsidRPr="00807532">
        <w:rPr>
          <w:rFonts w:asciiTheme="majorBidi" w:hAnsiTheme="majorBidi" w:cstheme="majorBidi"/>
          <w:sz w:val="28"/>
          <w:szCs w:val="28"/>
        </w:rPr>
        <w:t>traffic accident</w:t>
      </w:r>
      <w:r w:rsidRPr="00807532">
        <w:rPr>
          <w:rFonts w:asciiTheme="majorBidi" w:hAnsiTheme="majorBidi" w:cstheme="majorBidi"/>
          <w:sz w:val="28"/>
          <w:szCs w:val="28"/>
        </w:rPr>
        <w:t xml:space="preserve">. </w:t>
      </w:r>
      <w:r w:rsidRPr="00807532">
        <w:rPr>
          <w:rFonts w:ascii="Simplified Arabic" w:hAnsi="Simplified Arabic" w:cs="Simplified Arabic"/>
          <w:sz w:val="28"/>
          <w:szCs w:val="28"/>
          <w:rtl/>
        </w:rPr>
        <w:t>حادث مروري</w:t>
      </w:r>
    </w:p>
    <w:p w14:paraId="47E2570A" w14:textId="77777777" w:rsidR="00703467" w:rsidRDefault="00703467" w:rsidP="00CC58F2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0500D1AF" w14:textId="7777777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3696F34B" w14:textId="7777777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1DC22AB9" w14:textId="7777777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07CBA4CC" w14:textId="7777777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3B1C49A1" w14:textId="7777777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3382B06F" w14:textId="7777777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12501DD9" w14:textId="7777777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5A8D40B7" w14:textId="7777777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14F80172" w14:textId="7777777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310957C6" w14:textId="7777777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1794BB1F" w14:textId="77777777" w:rsidR="00703467" w:rsidRDefault="00703467" w:rsidP="00703467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467A2031" w14:textId="77777777" w:rsidR="00703467" w:rsidRDefault="00703467" w:rsidP="001733C5">
      <w:pPr>
        <w:bidi w:val="0"/>
        <w:spacing w:line="360" w:lineRule="auto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bookmarkStart w:id="0" w:name="_GoBack"/>
      <w:bookmarkEnd w:id="0"/>
    </w:p>
    <w:p w14:paraId="5AEDCA39" w14:textId="19AE1576" w:rsidR="00703467" w:rsidRPr="00703467" w:rsidRDefault="00E424CF" w:rsidP="001468BC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703467"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t xml:space="preserve">Chemists / pharmacy </w:t>
      </w:r>
    </w:p>
    <w:p w14:paraId="423D8834" w14:textId="0C34A6C0" w:rsidR="00E424CF" w:rsidRPr="00703467" w:rsidRDefault="00E424CF" w:rsidP="001468BC">
      <w:pPr>
        <w:bidi w:val="0"/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</w:pPr>
      <w:r w:rsidRPr="00703467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صيدلي</w:t>
      </w:r>
    </w:p>
    <w:p w14:paraId="4D9EFB7F" w14:textId="77777777" w:rsidR="00E424CF" w:rsidRPr="00807532" w:rsidRDefault="00E424CF" w:rsidP="00703467">
      <w:pPr>
        <w:pStyle w:val="ListParagraph"/>
        <w:numPr>
          <w:ilvl w:val="1"/>
          <w:numId w:val="11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</w:pPr>
      <w:r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ere is the place of </w:t>
      </w:r>
      <w:r w:rsidR="00EC4A33"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pharmacy? </w:t>
      </w:r>
      <w:r w:rsidRPr="0080753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 xml:space="preserve">أين تقع </w:t>
      </w:r>
      <w:r w:rsidR="00EC4A33" w:rsidRPr="00807532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الصيدلية؟</w:t>
      </w:r>
    </w:p>
    <w:p w14:paraId="67231159" w14:textId="77777777" w:rsidR="00F34EC2" w:rsidRPr="00807532" w:rsidRDefault="00E424CF" w:rsidP="00703467">
      <w:pPr>
        <w:pStyle w:val="ListParagraph"/>
        <w:numPr>
          <w:ilvl w:val="1"/>
          <w:numId w:val="11"/>
        </w:numPr>
        <w:bidi w:val="0"/>
        <w:spacing w:line="360" w:lineRule="auto"/>
        <w:rPr>
          <w:rFonts w:asciiTheme="majorBidi" w:hAnsiTheme="majorBidi" w:cstheme="majorBidi"/>
          <w:color w:val="365F91" w:themeColor="accent1" w:themeShade="BF"/>
          <w:sz w:val="28"/>
          <w:szCs w:val="28"/>
        </w:rPr>
      </w:pPr>
      <w:r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What are the work </w:t>
      </w:r>
      <w:r w:rsidR="00EC4A33"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hours? </w:t>
      </w:r>
      <w:r w:rsidRPr="00807532">
        <w:rPr>
          <w:rFonts w:ascii="Simplified Arabic" w:hAnsi="Simplified Arabic" w:cs="Simplified Arabic"/>
          <w:color w:val="365F91" w:themeColor="accent1" w:themeShade="BF"/>
          <w:sz w:val="28"/>
          <w:szCs w:val="28"/>
          <w:rtl/>
        </w:rPr>
        <w:t>ما هي أوقات الدوا</w:t>
      </w:r>
      <w:r w:rsidR="00223C7E" w:rsidRPr="00807532">
        <w:rPr>
          <w:rFonts w:ascii="Simplified Arabic" w:hAnsi="Simplified Arabic" w:cs="Simplified Arabic" w:hint="cs"/>
          <w:color w:val="365F91" w:themeColor="accent1" w:themeShade="BF"/>
          <w:sz w:val="28"/>
          <w:szCs w:val="28"/>
          <w:rtl/>
        </w:rPr>
        <w:t>م؟</w:t>
      </w:r>
      <w:r w:rsidRPr="00807532">
        <w:rPr>
          <w:rFonts w:ascii="Simplified Arabic" w:hAnsi="Simplified Arabic" w:cs="Simplified Arabic"/>
          <w:color w:val="365F91" w:themeColor="accent1" w:themeShade="BF"/>
          <w:sz w:val="28"/>
          <w:szCs w:val="28"/>
        </w:rPr>
        <w:t xml:space="preserve"> </w:t>
      </w:r>
      <w:r w:rsidR="00F34EC2" w:rsidRPr="00807532">
        <w:rPr>
          <w:rFonts w:asciiTheme="majorBidi" w:hAnsiTheme="majorBidi" w:cstheme="majorBidi"/>
          <w:color w:val="365F91" w:themeColor="accent1" w:themeShade="BF"/>
          <w:sz w:val="28"/>
          <w:szCs w:val="28"/>
          <w:rtl/>
        </w:rPr>
        <w:t xml:space="preserve"> </w:t>
      </w:r>
      <w:r w:rsidR="00F34EC2" w:rsidRPr="00807532">
        <w:rPr>
          <w:rFonts w:asciiTheme="majorBidi" w:hAnsiTheme="majorBidi" w:cstheme="majorBidi"/>
          <w:color w:val="365F91" w:themeColor="accent1" w:themeShade="BF"/>
          <w:sz w:val="28"/>
          <w:szCs w:val="28"/>
        </w:rPr>
        <w:t xml:space="preserve"> </w:t>
      </w:r>
    </w:p>
    <w:p w14:paraId="475D77D8" w14:textId="77777777" w:rsidR="002A1685" w:rsidRPr="00B04479" w:rsidRDefault="002A1685" w:rsidP="00CC58F2">
      <w:pPr>
        <w:bidi w:val="0"/>
        <w:spacing w:line="360" w:lineRule="auto"/>
        <w:rPr>
          <w:rFonts w:asciiTheme="majorBidi" w:hAnsiTheme="majorBidi" w:cstheme="majorBidi"/>
          <w:sz w:val="28"/>
          <w:szCs w:val="28"/>
        </w:rPr>
      </w:pPr>
    </w:p>
    <w:sectPr w:rsidR="002A1685" w:rsidRPr="00B04479" w:rsidSect="00F817B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A0B818" w14:textId="77777777" w:rsidR="006B3913" w:rsidRDefault="006B3913" w:rsidP="002A1685">
      <w:pPr>
        <w:spacing w:after="0" w:line="240" w:lineRule="auto"/>
      </w:pPr>
      <w:r>
        <w:separator/>
      </w:r>
    </w:p>
  </w:endnote>
  <w:endnote w:type="continuationSeparator" w:id="0">
    <w:p w14:paraId="0F5724D7" w14:textId="77777777" w:rsidR="006B3913" w:rsidRDefault="006B3913" w:rsidP="002A1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F3DFB3" w14:textId="77777777" w:rsidR="006B3913" w:rsidRDefault="006B3913" w:rsidP="002A1685">
      <w:pPr>
        <w:spacing w:after="0" w:line="240" w:lineRule="auto"/>
      </w:pPr>
      <w:r>
        <w:separator/>
      </w:r>
    </w:p>
  </w:footnote>
  <w:footnote w:type="continuationSeparator" w:id="0">
    <w:p w14:paraId="34146B22" w14:textId="77777777" w:rsidR="006B3913" w:rsidRDefault="006B3913" w:rsidP="002A16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B1000"/>
    <w:multiLevelType w:val="hybridMultilevel"/>
    <w:tmpl w:val="F36AD078"/>
    <w:lvl w:ilvl="0" w:tplc="7EF4C0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6328B5"/>
    <w:multiLevelType w:val="hybridMultilevel"/>
    <w:tmpl w:val="C79E7E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31886"/>
    <w:multiLevelType w:val="hybridMultilevel"/>
    <w:tmpl w:val="259294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F4378"/>
    <w:multiLevelType w:val="hybridMultilevel"/>
    <w:tmpl w:val="40044A04"/>
    <w:lvl w:ilvl="0" w:tplc="7EF4C0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723A4"/>
    <w:multiLevelType w:val="hybridMultilevel"/>
    <w:tmpl w:val="02803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9612FB"/>
    <w:multiLevelType w:val="hybridMultilevel"/>
    <w:tmpl w:val="C8226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234EA"/>
    <w:multiLevelType w:val="hybridMultilevel"/>
    <w:tmpl w:val="53404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2E4EA3"/>
    <w:multiLevelType w:val="hybridMultilevel"/>
    <w:tmpl w:val="373A02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ED56D5F"/>
    <w:multiLevelType w:val="hybridMultilevel"/>
    <w:tmpl w:val="4B3A5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96C9D"/>
    <w:multiLevelType w:val="hybridMultilevel"/>
    <w:tmpl w:val="9C0AA7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375F66"/>
    <w:multiLevelType w:val="hybridMultilevel"/>
    <w:tmpl w:val="4F607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867D40"/>
    <w:multiLevelType w:val="hybridMultilevel"/>
    <w:tmpl w:val="B33C9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626885"/>
    <w:multiLevelType w:val="hybridMultilevel"/>
    <w:tmpl w:val="D430D8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FF42DFF"/>
    <w:multiLevelType w:val="hybridMultilevel"/>
    <w:tmpl w:val="B2D88BF4"/>
    <w:lvl w:ilvl="0" w:tplc="7EF4C0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4E6DC9"/>
    <w:multiLevelType w:val="hybridMultilevel"/>
    <w:tmpl w:val="6BEE267E"/>
    <w:lvl w:ilvl="0" w:tplc="7EF4C0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78889FAA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535726"/>
    <w:multiLevelType w:val="hybridMultilevel"/>
    <w:tmpl w:val="329256A0"/>
    <w:lvl w:ilvl="0" w:tplc="7EF4C0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AA3031"/>
    <w:multiLevelType w:val="hybridMultilevel"/>
    <w:tmpl w:val="A14C8558"/>
    <w:lvl w:ilvl="0" w:tplc="7EF4C0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FE25D6"/>
    <w:multiLevelType w:val="hybridMultilevel"/>
    <w:tmpl w:val="CC5C9E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4A63C7A"/>
    <w:multiLevelType w:val="hybridMultilevel"/>
    <w:tmpl w:val="8A80F8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0B60C8"/>
    <w:multiLevelType w:val="hybridMultilevel"/>
    <w:tmpl w:val="7DEC3EA0"/>
    <w:lvl w:ilvl="0" w:tplc="7EF4C0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0B3ECF"/>
    <w:multiLevelType w:val="hybridMultilevel"/>
    <w:tmpl w:val="A426F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330218"/>
    <w:multiLevelType w:val="hybridMultilevel"/>
    <w:tmpl w:val="7842DB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E952405"/>
    <w:multiLevelType w:val="hybridMultilevel"/>
    <w:tmpl w:val="18B8C0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FC44C6"/>
    <w:multiLevelType w:val="hybridMultilevel"/>
    <w:tmpl w:val="2188D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6B76B6"/>
    <w:multiLevelType w:val="hybridMultilevel"/>
    <w:tmpl w:val="06F68596"/>
    <w:lvl w:ilvl="0" w:tplc="6BAAE4CC">
      <w:start w:val="3"/>
      <w:numFmt w:val="decimal"/>
      <w:lvlText w:val="%1."/>
      <w:lvlJc w:val="left"/>
      <w:pPr>
        <w:ind w:left="360" w:hanging="360"/>
      </w:pPr>
      <w:rPr>
        <w:rFonts w:hint="default"/>
        <w:color w:val="365F91" w:themeColor="accent1" w:themeShade="BF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9"/>
  </w:num>
  <w:num w:numId="3">
    <w:abstractNumId w:val="10"/>
  </w:num>
  <w:num w:numId="4">
    <w:abstractNumId w:val="12"/>
  </w:num>
  <w:num w:numId="5">
    <w:abstractNumId w:val="11"/>
  </w:num>
  <w:num w:numId="6">
    <w:abstractNumId w:val="5"/>
  </w:num>
  <w:num w:numId="7">
    <w:abstractNumId w:val="7"/>
  </w:num>
  <w:num w:numId="8">
    <w:abstractNumId w:val="15"/>
  </w:num>
  <w:num w:numId="9">
    <w:abstractNumId w:val="16"/>
  </w:num>
  <w:num w:numId="10">
    <w:abstractNumId w:val="2"/>
  </w:num>
  <w:num w:numId="11">
    <w:abstractNumId w:val="14"/>
  </w:num>
  <w:num w:numId="12">
    <w:abstractNumId w:val="22"/>
  </w:num>
  <w:num w:numId="13">
    <w:abstractNumId w:val="1"/>
  </w:num>
  <w:num w:numId="14">
    <w:abstractNumId w:val="21"/>
  </w:num>
  <w:num w:numId="15">
    <w:abstractNumId w:val="23"/>
  </w:num>
  <w:num w:numId="16">
    <w:abstractNumId w:val="17"/>
  </w:num>
  <w:num w:numId="17">
    <w:abstractNumId w:val="18"/>
  </w:num>
  <w:num w:numId="18">
    <w:abstractNumId w:val="20"/>
  </w:num>
  <w:num w:numId="19">
    <w:abstractNumId w:val="8"/>
  </w:num>
  <w:num w:numId="20">
    <w:abstractNumId w:val="3"/>
  </w:num>
  <w:num w:numId="21">
    <w:abstractNumId w:val="9"/>
  </w:num>
  <w:num w:numId="22">
    <w:abstractNumId w:val="6"/>
  </w:num>
  <w:num w:numId="23">
    <w:abstractNumId w:val="13"/>
  </w:num>
  <w:num w:numId="24">
    <w:abstractNumId w:val="0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zQ3MzM1NTM1tzBV0lEKTi0uzszPAykwrAUAe+e3pywAAAA="/>
  </w:docVars>
  <w:rsids>
    <w:rsidRoot w:val="003D1284"/>
    <w:rsid w:val="000B0FDB"/>
    <w:rsid w:val="001468BC"/>
    <w:rsid w:val="001733C5"/>
    <w:rsid w:val="001A2C42"/>
    <w:rsid w:val="00202098"/>
    <w:rsid w:val="00206966"/>
    <w:rsid w:val="00223C7E"/>
    <w:rsid w:val="002A1685"/>
    <w:rsid w:val="002B2D2A"/>
    <w:rsid w:val="003D1284"/>
    <w:rsid w:val="006B3913"/>
    <w:rsid w:val="006E12D5"/>
    <w:rsid w:val="006F500D"/>
    <w:rsid w:val="00703467"/>
    <w:rsid w:val="0071657C"/>
    <w:rsid w:val="007977F4"/>
    <w:rsid w:val="007B22FD"/>
    <w:rsid w:val="007B3C25"/>
    <w:rsid w:val="007B55C8"/>
    <w:rsid w:val="00807532"/>
    <w:rsid w:val="00AB0660"/>
    <w:rsid w:val="00B04479"/>
    <w:rsid w:val="00B73842"/>
    <w:rsid w:val="00BF2CFA"/>
    <w:rsid w:val="00CC58F2"/>
    <w:rsid w:val="00D81978"/>
    <w:rsid w:val="00E424CF"/>
    <w:rsid w:val="00E819DA"/>
    <w:rsid w:val="00EA207B"/>
    <w:rsid w:val="00EB302D"/>
    <w:rsid w:val="00EC4A33"/>
    <w:rsid w:val="00F34EC2"/>
    <w:rsid w:val="00F817BB"/>
    <w:rsid w:val="00F87CD3"/>
    <w:rsid w:val="00FE7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54CB1C"/>
  <w15:docId w15:val="{DE1CCB15-B48C-674E-A566-89F8A16B5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2C42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168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685"/>
  </w:style>
  <w:style w:type="paragraph" w:styleId="Footer">
    <w:name w:val="footer"/>
    <w:basedOn w:val="Normal"/>
    <w:link w:val="FooterChar"/>
    <w:uiPriority w:val="99"/>
    <w:unhideWhenUsed/>
    <w:rsid w:val="002A168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685"/>
  </w:style>
  <w:style w:type="paragraph" w:styleId="ListParagraph">
    <w:name w:val="List Paragraph"/>
    <w:basedOn w:val="Normal"/>
    <w:uiPriority w:val="34"/>
    <w:qFormat/>
    <w:rsid w:val="006F50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A37752-D5CC-4184-9D7D-20A88AE8F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1</Pages>
  <Words>657</Words>
  <Characters>3746</Characters>
  <Application>Microsoft Office Word</Application>
  <DocSecurity>0</DocSecurity>
  <Lines>31</Lines>
  <Paragraphs>8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4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a</dc:creator>
  <cp:lastModifiedBy>PC</cp:lastModifiedBy>
  <cp:revision>24</cp:revision>
  <dcterms:created xsi:type="dcterms:W3CDTF">2018-06-11T19:07:00Z</dcterms:created>
  <dcterms:modified xsi:type="dcterms:W3CDTF">2018-06-12T12:32:00Z</dcterms:modified>
</cp:coreProperties>
</file>